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139E5D6" w:rsidR="00CC72A4" w:rsidRPr="00CC72A4" w:rsidRDefault="0045737E" w:rsidP="0045737E">
      <w:pPr>
        <w:pStyle w:val="Heading1"/>
      </w:pPr>
      <w:r>
        <w:rPr>
          <w:lang w:val="vi-VN" w:bidi="vi-VN"/>
        </w:rPr>
        <w:t>Báo Cáo Tóm Tắt Đánh Giá của Nhóm và Văn Bản Thông Báo Trước về việc Xác Định Khả Năng Hội Đủ Điều Kiện: Khiếm Thị (bao gồm cả Mù)</w:t>
      </w:r>
    </w:p>
    <w:p w14:paraId="274F4B2D" w14:textId="2562E2C4" w:rsidR="00CC72A4" w:rsidRDefault="00CC72A4" w:rsidP="00B11C39">
      <w:pPr>
        <w:jc w:val="center"/>
      </w:pPr>
      <w:r w:rsidRPr="00CC72A4">
        <w:rPr>
          <w:lang w:val="vi-VN" w:bidi="vi-VN"/>
        </w:rPr>
        <w:t>(Quy Tắc USBE II.J.14.; và IV.C.)</w:t>
      </w:r>
    </w:p>
    <w:p w14:paraId="0D8ECC5A" w14:textId="77777777" w:rsidR="00EB7F91" w:rsidRDefault="00EB7F91" w:rsidP="00B11C39">
      <w:pPr>
        <w:tabs>
          <w:tab w:val="left" w:pos="6593"/>
          <w:tab w:val="left" w:pos="9337"/>
        </w:tabs>
        <w:rPr>
          <w:b/>
          <w:bCs/>
          <w:color w:val="6C395C"/>
        </w:rPr>
      </w:pPr>
      <w:r>
        <w:rPr>
          <w:lang w:val="vi-VN" w:bidi="vi-VN"/>
        </w:rPr>
        <w:t>Khu Học Chánh/Trường Học:</w:t>
      </w:r>
      <w:r>
        <w:rPr>
          <w:b/>
          <w:bCs/>
          <w:color w:val="6C395C"/>
        </w:rPr>
        <w:tab/>
      </w:r>
      <w:r>
        <w:rPr>
          <w:lang w:val="vi-VN" w:bidi="vi-VN"/>
        </w:rPr>
        <w:t>Ngày họp:</w:t>
      </w:r>
      <w:r>
        <w:rPr>
          <w:b/>
          <w:bCs/>
          <w:color w:val="6C395C"/>
        </w:rPr>
        <w:tab/>
      </w:r>
    </w:p>
    <w:p w14:paraId="3A425CA8" w14:textId="77777777" w:rsidR="00EB7F91" w:rsidRDefault="00EB7F91" w:rsidP="00B11C39">
      <w:pPr>
        <w:tabs>
          <w:tab w:val="left" w:pos="6593"/>
          <w:tab w:val="left" w:pos="9337"/>
        </w:tabs>
        <w:rPr>
          <w:b/>
          <w:bCs/>
          <w:color w:val="6C395C"/>
        </w:rPr>
      </w:pPr>
      <w:r>
        <w:rPr>
          <w:lang w:val="vi-VN" w:bidi="vi-VN"/>
        </w:rPr>
        <w:t>Họ tên Học Sinh:</w:t>
      </w:r>
      <w:r>
        <w:rPr>
          <w:b/>
          <w:bCs/>
          <w:color w:val="6C395C"/>
        </w:rPr>
        <w:tab/>
      </w:r>
      <w:r>
        <w:rPr>
          <w:lang w:val="vi-VN" w:bidi="vi-VN"/>
        </w:rPr>
        <w:t>Ngày sinh:</w:t>
      </w:r>
      <w:r>
        <w:rPr>
          <w:b/>
          <w:bCs/>
          <w:color w:val="6C395C"/>
        </w:rPr>
        <w:tab/>
      </w:r>
      <w:r>
        <w:rPr>
          <w:lang w:val="vi-VN" w:bidi="vi-VN"/>
        </w:rPr>
        <w:t>Cấp lớp:</w:t>
      </w:r>
    </w:p>
    <w:p w14:paraId="6A87E9FB" w14:textId="23E52D75" w:rsidR="00BF7974" w:rsidRPr="001C3D67" w:rsidRDefault="004D30B8" w:rsidP="00B11C39">
      <w:pPr>
        <w:rPr>
          <w:lang w:val="vi-VN"/>
        </w:rPr>
      </w:pPr>
      <w:r w:rsidRPr="00E50D07">
        <w:rPr>
          <w:b/>
          <w:lang w:val="vi-VN" w:bidi="vi-VN"/>
        </w:rPr>
        <w:t xml:space="preserve">Định Nghĩa: </w:t>
      </w:r>
      <w:r w:rsidRPr="00E50D07">
        <w:rPr>
          <w:lang w:val="vi-VN" w:bidi="vi-VN"/>
        </w:rPr>
        <w:t>Tình trạng khiếm thị, dù có điều chỉnh, gây ảnh hưởng bất lợi đến kết quả học tập của học sinh. Thuật ngữ này bao gồm cả tình trạng mắt kém và mù có ảnh hưởng bất lợi đến kết quả học tập của học sinh.</w:t>
      </w:r>
    </w:p>
    <w:p w14:paraId="29F14886" w14:textId="4C7B4328" w:rsidR="00F65FEB" w:rsidRPr="001C3D67" w:rsidRDefault="008D4BBB" w:rsidP="0045737E">
      <w:pPr>
        <w:pStyle w:val="Heading2"/>
        <w:spacing w:after="120"/>
        <w:rPr>
          <w:lang w:val="vi-VN"/>
        </w:rPr>
      </w:pPr>
      <w:r>
        <w:rPr>
          <w:lang w:val="vi-VN" w:bidi="vi-VN"/>
        </w:rPr>
        <w:t>Tất cả yêu cầu theo Quy Tắc USBE II.J.14. phải được ghi rõ bên dưới hoặc đính kèm</w:t>
      </w:r>
    </w:p>
    <w:p w14:paraId="23E570AD" w14:textId="293B59E6" w:rsidR="0045737E" w:rsidRPr="001C3D67" w:rsidRDefault="0045737E" w:rsidP="0045737E">
      <w:pPr>
        <w:pStyle w:val="Heading3"/>
        <w:rPr>
          <w:lang w:val="vi-VN"/>
        </w:rPr>
      </w:pPr>
      <w:r>
        <w:rPr>
          <w:lang w:val="vi-VN" w:bidi="vi-VN"/>
        </w:rPr>
        <w:t>Các Lĩnh Vực Nghi Ngờ Khiếm Khuyết</w:t>
      </w:r>
    </w:p>
    <w:p w14:paraId="34206647" w14:textId="000E2753" w:rsidR="0045737E" w:rsidRPr="001C3D67" w:rsidRDefault="0045737E" w:rsidP="0045737E">
      <w:pPr>
        <w:spacing w:after="0"/>
        <w:jc w:val="center"/>
        <w:rPr>
          <w:lang w:val="vi-VN"/>
        </w:rPr>
      </w:pPr>
      <w:r>
        <w:rPr>
          <w:lang w:val="vi-VN" w:bidi="vi-VN"/>
        </w:rPr>
        <w:t>Cho biết phương pháp đo lường (chính thức và không chính thức), ngày và kết quả cho mỗi lĩnh vực được đánh giá. Đánh dấu N/A (Không áp dụng) nếu không nghi ngờ có khiếm khuyết ở một lĩnh vực.</w:t>
      </w:r>
    </w:p>
    <w:tbl>
      <w:tblPr>
        <w:tblStyle w:val="TableGrid"/>
        <w:tblW w:w="11232" w:type="dxa"/>
        <w:tblLayout w:type="fixed"/>
        <w:tblLook w:val="04A0" w:firstRow="1" w:lastRow="0" w:firstColumn="1" w:lastColumn="0" w:noHBand="0" w:noVBand="1"/>
        <w:tblDescription w:val="Table for documenting results of assessments completed for areas of suspected deficits."/>
      </w:tblPr>
      <w:tblGrid>
        <w:gridCol w:w="2155"/>
        <w:gridCol w:w="1710"/>
        <w:gridCol w:w="2970"/>
        <w:gridCol w:w="4397"/>
      </w:tblGrid>
      <w:tr w:rsidR="0045737E" w14:paraId="62B7D96E" w14:textId="77777777" w:rsidTr="00B20F78">
        <w:trPr>
          <w:cantSplit/>
          <w:tblHeader/>
        </w:trPr>
        <w:tc>
          <w:tcPr>
            <w:tcW w:w="2155" w:type="dxa"/>
            <w:vAlign w:val="center"/>
          </w:tcPr>
          <w:p w14:paraId="5A008BEE" w14:textId="77777777" w:rsidR="0045737E" w:rsidRPr="00F40E20" w:rsidRDefault="0045737E" w:rsidP="00F54ACB">
            <w:pPr>
              <w:spacing w:after="0"/>
              <w:jc w:val="center"/>
              <w:rPr>
                <w:b/>
                <w:bCs/>
              </w:rPr>
            </w:pPr>
            <w:r w:rsidRPr="00F40E20">
              <w:rPr>
                <w:b/>
                <w:lang w:val="vi-VN" w:bidi="vi-VN"/>
              </w:rPr>
              <w:t>Lĩnh Vực</w:t>
            </w:r>
          </w:p>
        </w:tc>
        <w:tc>
          <w:tcPr>
            <w:tcW w:w="1710" w:type="dxa"/>
            <w:vAlign w:val="center"/>
          </w:tcPr>
          <w:p w14:paraId="62051701" w14:textId="77777777" w:rsidR="0045737E" w:rsidRPr="00F40E20" w:rsidRDefault="0045737E" w:rsidP="00F54ACB">
            <w:pPr>
              <w:spacing w:after="0"/>
              <w:jc w:val="center"/>
              <w:rPr>
                <w:b/>
                <w:bCs/>
              </w:rPr>
            </w:pPr>
            <w:r w:rsidRPr="00F40E20">
              <w:rPr>
                <w:b/>
                <w:lang w:val="vi-VN" w:bidi="vi-VN"/>
              </w:rPr>
              <w:t>Ngày</w:t>
            </w:r>
          </w:p>
        </w:tc>
        <w:tc>
          <w:tcPr>
            <w:tcW w:w="2970" w:type="dxa"/>
            <w:vAlign w:val="center"/>
          </w:tcPr>
          <w:p w14:paraId="785070A1" w14:textId="501B4096" w:rsidR="0045737E" w:rsidRPr="00F40E20" w:rsidRDefault="0045737E" w:rsidP="00F54ACB">
            <w:pPr>
              <w:spacing w:after="0"/>
              <w:jc w:val="center"/>
              <w:rPr>
                <w:b/>
                <w:bCs/>
              </w:rPr>
            </w:pPr>
            <w:r>
              <w:rPr>
                <w:b/>
                <w:lang w:val="vi-VN" w:bidi="vi-VN"/>
              </w:rPr>
              <w:t>Công Cụ/Phương Pháp Đo Lường</w:t>
            </w:r>
          </w:p>
        </w:tc>
        <w:tc>
          <w:tcPr>
            <w:tcW w:w="4397" w:type="dxa"/>
            <w:vAlign w:val="center"/>
          </w:tcPr>
          <w:p w14:paraId="40FDC693" w14:textId="77777777" w:rsidR="0045737E" w:rsidRPr="00F40E20" w:rsidRDefault="0045737E" w:rsidP="00F54ACB">
            <w:pPr>
              <w:spacing w:after="0"/>
              <w:jc w:val="center"/>
              <w:rPr>
                <w:b/>
                <w:bCs/>
              </w:rPr>
            </w:pPr>
            <w:r w:rsidRPr="00F40E20">
              <w:rPr>
                <w:b/>
                <w:lang w:val="vi-VN" w:bidi="vi-VN"/>
              </w:rPr>
              <w:t>Kết Quả</w:t>
            </w:r>
          </w:p>
        </w:tc>
      </w:tr>
      <w:tr w:rsidR="0045737E" w14:paraId="4E2FE4AE" w14:textId="77777777" w:rsidTr="00B20F78">
        <w:trPr>
          <w:cantSplit/>
          <w:trHeight w:hRule="exact" w:val="576"/>
        </w:trPr>
        <w:tc>
          <w:tcPr>
            <w:tcW w:w="2155" w:type="dxa"/>
            <w:vAlign w:val="center"/>
          </w:tcPr>
          <w:p w14:paraId="421D3D9B" w14:textId="6E652E32" w:rsidR="0045737E" w:rsidRDefault="0045737E" w:rsidP="0045737E">
            <w:pPr>
              <w:spacing w:after="0"/>
            </w:pPr>
            <w:r>
              <w:rPr>
                <w:lang w:val="vi-VN" w:bidi="vi-VN"/>
              </w:rPr>
              <w:t>Giáo dục</w:t>
            </w:r>
          </w:p>
        </w:tc>
        <w:tc>
          <w:tcPr>
            <w:tcW w:w="1710" w:type="dxa"/>
            <w:vAlign w:val="center"/>
          </w:tcPr>
          <w:p w14:paraId="76D14BAE" w14:textId="649311D1" w:rsidR="0045737E" w:rsidRDefault="0045737E" w:rsidP="0045737E">
            <w:pPr>
              <w:spacing w:after="0"/>
            </w:pPr>
          </w:p>
        </w:tc>
        <w:tc>
          <w:tcPr>
            <w:tcW w:w="2970" w:type="dxa"/>
            <w:vAlign w:val="center"/>
          </w:tcPr>
          <w:p w14:paraId="56515363" w14:textId="77777777" w:rsidR="0045737E" w:rsidRDefault="0045737E" w:rsidP="0045737E">
            <w:pPr>
              <w:spacing w:after="0"/>
            </w:pPr>
          </w:p>
        </w:tc>
        <w:tc>
          <w:tcPr>
            <w:tcW w:w="4397" w:type="dxa"/>
            <w:vAlign w:val="center"/>
          </w:tcPr>
          <w:p w14:paraId="08F8DC81" w14:textId="77777777" w:rsidR="0045737E" w:rsidRDefault="0045737E" w:rsidP="0045737E">
            <w:pPr>
              <w:spacing w:after="0"/>
            </w:pPr>
          </w:p>
        </w:tc>
      </w:tr>
      <w:tr w:rsidR="0045737E" w14:paraId="05D66E1B" w14:textId="77777777" w:rsidTr="00B20F78">
        <w:trPr>
          <w:cantSplit/>
          <w:trHeight w:hRule="exact" w:val="576"/>
        </w:trPr>
        <w:tc>
          <w:tcPr>
            <w:tcW w:w="2155" w:type="dxa"/>
            <w:vAlign w:val="center"/>
          </w:tcPr>
          <w:p w14:paraId="1E64BA4F" w14:textId="03A70291" w:rsidR="0045737E" w:rsidRDefault="0045737E" w:rsidP="0045737E">
            <w:pPr>
              <w:spacing w:after="0"/>
            </w:pPr>
            <w:r>
              <w:rPr>
                <w:lang w:val="vi-VN" w:bidi="vi-VN"/>
              </w:rPr>
              <w:t>Thích ứng</w:t>
            </w:r>
          </w:p>
        </w:tc>
        <w:tc>
          <w:tcPr>
            <w:tcW w:w="1710" w:type="dxa"/>
            <w:vAlign w:val="center"/>
          </w:tcPr>
          <w:p w14:paraId="194C2D09" w14:textId="77777777" w:rsidR="0045737E" w:rsidRDefault="0045737E" w:rsidP="0045737E">
            <w:pPr>
              <w:spacing w:after="0"/>
            </w:pPr>
          </w:p>
        </w:tc>
        <w:tc>
          <w:tcPr>
            <w:tcW w:w="2970" w:type="dxa"/>
            <w:vAlign w:val="center"/>
          </w:tcPr>
          <w:p w14:paraId="1A687EEC" w14:textId="77777777" w:rsidR="0045737E" w:rsidRDefault="0045737E" w:rsidP="0045737E">
            <w:pPr>
              <w:spacing w:after="0"/>
            </w:pPr>
          </w:p>
        </w:tc>
        <w:tc>
          <w:tcPr>
            <w:tcW w:w="4397" w:type="dxa"/>
            <w:vAlign w:val="center"/>
          </w:tcPr>
          <w:p w14:paraId="35D9F69B" w14:textId="77777777" w:rsidR="0045737E" w:rsidRDefault="0045737E" w:rsidP="0045737E">
            <w:pPr>
              <w:spacing w:after="0"/>
            </w:pPr>
          </w:p>
        </w:tc>
      </w:tr>
      <w:tr w:rsidR="0045737E" w14:paraId="36F96D3D" w14:textId="77777777" w:rsidTr="00B20F78">
        <w:trPr>
          <w:cantSplit/>
          <w:trHeight w:hRule="exact" w:val="576"/>
        </w:trPr>
        <w:tc>
          <w:tcPr>
            <w:tcW w:w="2155" w:type="dxa"/>
            <w:vAlign w:val="center"/>
          </w:tcPr>
          <w:p w14:paraId="0E4AB477" w14:textId="391A230F" w:rsidR="0045737E" w:rsidRDefault="0045737E" w:rsidP="0045737E">
            <w:pPr>
              <w:spacing w:after="0"/>
            </w:pPr>
            <w:r>
              <w:rPr>
                <w:lang w:val="vi-VN" w:bidi="vi-VN"/>
              </w:rPr>
              <w:t>Hành vi</w:t>
            </w:r>
          </w:p>
        </w:tc>
        <w:tc>
          <w:tcPr>
            <w:tcW w:w="1710" w:type="dxa"/>
            <w:vAlign w:val="center"/>
          </w:tcPr>
          <w:p w14:paraId="62F9E49D" w14:textId="77777777" w:rsidR="0045737E" w:rsidRDefault="0045737E" w:rsidP="0045737E">
            <w:pPr>
              <w:spacing w:after="0"/>
            </w:pPr>
          </w:p>
        </w:tc>
        <w:tc>
          <w:tcPr>
            <w:tcW w:w="2970" w:type="dxa"/>
            <w:vAlign w:val="center"/>
          </w:tcPr>
          <w:p w14:paraId="27C43B65" w14:textId="77777777" w:rsidR="0045737E" w:rsidRDefault="0045737E" w:rsidP="0045737E">
            <w:pPr>
              <w:spacing w:after="0"/>
            </w:pPr>
          </w:p>
        </w:tc>
        <w:tc>
          <w:tcPr>
            <w:tcW w:w="4397" w:type="dxa"/>
            <w:vAlign w:val="center"/>
          </w:tcPr>
          <w:p w14:paraId="2E275BCC" w14:textId="77777777" w:rsidR="0045737E" w:rsidRDefault="0045737E" w:rsidP="0045737E">
            <w:pPr>
              <w:spacing w:after="0"/>
            </w:pPr>
          </w:p>
        </w:tc>
      </w:tr>
      <w:tr w:rsidR="0045737E" w14:paraId="7BAD6816" w14:textId="77777777" w:rsidTr="00B20F78">
        <w:trPr>
          <w:cantSplit/>
          <w:trHeight w:hRule="exact" w:val="576"/>
        </w:trPr>
        <w:tc>
          <w:tcPr>
            <w:tcW w:w="2155" w:type="dxa"/>
            <w:vAlign w:val="center"/>
          </w:tcPr>
          <w:p w14:paraId="19E0859E" w14:textId="77777777" w:rsidR="0045737E" w:rsidRDefault="0045737E" w:rsidP="0045737E">
            <w:pPr>
              <w:spacing w:after="0"/>
            </w:pPr>
            <w:r>
              <w:rPr>
                <w:lang w:val="vi-VN" w:bidi="vi-VN"/>
              </w:rPr>
              <w:t>Thể chất</w:t>
            </w:r>
          </w:p>
        </w:tc>
        <w:tc>
          <w:tcPr>
            <w:tcW w:w="1710" w:type="dxa"/>
            <w:vAlign w:val="center"/>
          </w:tcPr>
          <w:p w14:paraId="5572CAAD" w14:textId="77777777" w:rsidR="0045737E" w:rsidRDefault="0045737E" w:rsidP="0045737E">
            <w:pPr>
              <w:spacing w:after="0"/>
            </w:pPr>
          </w:p>
        </w:tc>
        <w:tc>
          <w:tcPr>
            <w:tcW w:w="2970" w:type="dxa"/>
            <w:vAlign w:val="center"/>
          </w:tcPr>
          <w:p w14:paraId="2FD6253E" w14:textId="77777777" w:rsidR="0045737E" w:rsidRDefault="0045737E" w:rsidP="0045737E">
            <w:pPr>
              <w:spacing w:after="0"/>
            </w:pPr>
          </w:p>
        </w:tc>
        <w:tc>
          <w:tcPr>
            <w:tcW w:w="4397" w:type="dxa"/>
            <w:vAlign w:val="center"/>
          </w:tcPr>
          <w:p w14:paraId="455F7F8F" w14:textId="77777777" w:rsidR="0045737E" w:rsidRDefault="0045737E" w:rsidP="0045737E">
            <w:pPr>
              <w:spacing w:after="0"/>
            </w:pPr>
          </w:p>
        </w:tc>
      </w:tr>
      <w:tr w:rsidR="0045737E" w14:paraId="6ED761C9" w14:textId="77777777" w:rsidTr="00B20F78">
        <w:trPr>
          <w:cantSplit/>
          <w:trHeight w:hRule="exact" w:val="576"/>
        </w:trPr>
        <w:tc>
          <w:tcPr>
            <w:tcW w:w="2155" w:type="dxa"/>
            <w:vAlign w:val="center"/>
          </w:tcPr>
          <w:p w14:paraId="467F1DB6" w14:textId="043B3C39" w:rsidR="0045737E" w:rsidRDefault="0045737E" w:rsidP="0045737E">
            <w:pPr>
              <w:spacing w:after="0"/>
            </w:pPr>
            <w:r>
              <w:rPr>
                <w:lang w:val="vi-VN" w:bidi="vi-VN"/>
              </w:rPr>
              <w:t>Khác:</w:t>
            </w:r>
          </w:p>
        </w:tc>
        <w:tc>
          <w:tcPr>
            <w:tcW w:w="1710" w:type="dxa"/>
            <w:vAlign w:val="center"/>
          </w:tcPr>
          <w:p w14:paraId="15A3A390" w14:textId="77777777" w:rsidR="0045737E" w:rsidRDefault="0045737E" w:rsidP="0045737E">
            <w:pPr>
              <w:spacing w:after="0"/>
            </w:pPr>
          </w:p>
        </w:tc>
        <w:tc>
          <w:tcPr>
            <w:tcW w:w="2970" w:type="dxa"/>
            <w:vAlign w:val="center"/>
          </w:tcPr>
          <w:p w14:paraId="41C699FD" w14:textId="77777777" w:rsidR="0045737E" w:rsidRDefault="0045737E" w:rsidP="0045737E">
            <w:pPr>
              <w:spacing w:after="0"/>
            </w:pPr>
          </w:p>
        </w:tc>
        <w:tc>
          <w:tcPr>
            <w:tcW w:w="4397" w:type="dxa"/>
            <w:vAlign w:val="center"/>
          </w:tcPr>
          <w:p w14:paraId="7B0E4E1B" w14:textId="77777777" w:rsidR="0045737E" w:rsidRDefault="0045737E" w:rsidP="0045737E">
            <w:pPr>
              <w:spacing w:after="0"/>
            </w:pPr>
          </w:p>
        </w:tc>
      </w:tr>
    </w:tbl>
    <w:p w14:paraId="72888DB0" w14:textId="3CF9402F" w:rsidR="00BF7974" w:rsidRPr="00100E78" w:rsidRDefault="00136FFE" w:rsidP="0045737E">
      <w:pPr>
        <w:spacing w:before="120"/>
        <w:ind w:left="302" w:hanging="302"/>
        <w:rPr>
          <w:sz w:val="25"/>
          <w:szCs w:val="25"/>
        </w:rPr>
      </w:pPr>
      <w:sdt>
        <w:sdtPr>
          <w:id w:val="706531886"/>
          <w14:checkbox>
            <w14:checked w14:val="0"/>
            <w14:checkedState w14:val="2612" w14:font="MS Gothic"/>
            <w14:uncheckedState w14:val="2610" w14:font="MS Gothic"/>
          </w14:checkbox>
        </w:sdtPr>
        <w:sdtEndPr/>
        <w:sdtContent>
          <w:r w:rsidR="0045737E">
            <w:rPr>
              <w:lang w:val="vi-VN" w:bidi="vi-VN"/>
            </w:rPr>
            <w:t>☐</w:t>
          </w:r>
        </w:sdtContent>
      </w:sdt>
      <w:r w:rsidR="00100E78">
        <w:rPr>
          <w:lang w:val="vi-VN" w:bidi="vi-VN"/>
        </w:rPr>
        <w:t xml:space="preserve"> Bản mô tả tình trạng khiếm thị và thị lực của học sinh do một chuyên gia nhãn khoa có trình độ lập (Quy Tắc I.E.40.) đã được xem xét và đưa vào trong hồ sơ của học sinh.</w:t>
      </w:r>
    </w:p>
    <w:p w14:paraId="21F1E3C6" w14:textId="2F35901C" w:rsidR="0045737E" w:rsidRPr="001C3D67" w:rsidRDefault="00AF598A" w:rsidP="00AF598A">
      <w:pPr>
        <w:spacing w:after="600"/>
        <w:rPr>
          <w:lang w:val="vi-VN"/>
        </w:rPr>
      </w:pPr>
      <w:r>
        <w:rPr>
          <w:lang w:val="vi-VN" w:bidi="vi-VN"/>
        </w:rPr>
        <w:t>Tóm tắt ngắn gọn các thông tin đánh giá từ một giáo viên được cấp phép, có chứng nhận dành cho người khiếm thị về loại hình và mức độ giảng dạy cần thiết, dựa trên mức độ thành tích hiện tại của học sinh. Trong đó bao gồm chức năng hoạt động của học sinh, được điều chỉnh phù hợp với các vấn đề về thị lực và đạt được những thành công về giáo dục và xã hội:</w:t>
      </w:r>
    </w:p>
    <w:p w14:paraId="4F02522F" w14:textId="52DD69B1" w:rsidR="00C04354" w:rsidRPr="00EB7F91" w:rsidRDefault="00AF598A" w:rsidP="00AF598A">
      <w:pPr>
        <w:spacing w:after="600"/>
      </w:pPr>
      <w:r>
        <w:rPr>
          <w:lang w:val="vi-VN" w:bidi="vi-VN"/>
        </w:rPr>
        <w:t>Tóm tắt ngắn gọn các thông tin đánh giá từ một giáo viên được cấp phép, có chứng nhận dành cho người khiếm thị về nhu cầu hiện tại và tương lai của học sinh đối với việc giảng dạy bằng chữ nổi hoặc sử dụng chữ nổi Braille:</w:t>
      </w:r>
    </w:p>
    <w:p w14:paraId="57BBF8B9" w14:textId="2E2832F5" w:rsidR="0045737E" w:rsidRPr="001C3D67" w:rsidRDefault="00064B22" w:rsidP="00C04354">
      <w:pPr>
        <w:spacing w:after="600"/>
        <w:ind w:left="360"/>
        <w:rPr>
          <w:lang w:val="vi-VN"/>
        </w:rPr>
      </w:pPr>
      <w:r>
        <w:rPr>
          <w:lang w:val="vi-VN" w:bidi="vi-VN"/>
        </w:rPr>
        <w:lastRenderedPageBreak/>
        <w:t>Đánh giá các kỹ năng, nhu cầu đọc và viết của học sinh, cũng như các phương tiện đọc và viết thích hợp, kể cả chữ nổi Braille:</w:t>
      </w:r>
    </w:p>
    <w:p w14:paraId="4E4402CE" w14:textId="01DEA8CE" w:rsidR="00C04354" w:rsidRPr="001C3D67" w:rsidRDefault="00AF598A" w:rsidP="00AF598A">
      <w:pPr>
        <w:spacing w:after="600"/>
        <w:rPr>
          <w:lang w:val="vi-VN"/>
        </w:rPr>
      </w:pPr>
      <w:r>
        <w:rPr>
          <w:lang w:val="vi-VN" w:bidi="vi-VN"/>
        </w:rPr>
        <w:t>Tóm tắt ngắn gọn thông tin đánh giá từ Chuyên Gia Định Hướng &amp; Di Động (O&amp;M) được chứng nhận về các kỹ năng O&amp;M của học sinh:</w:t>
      </w:r>
    </w:p>
    <w:p w14:paraId="3D03B4D7" w14:textId="1417F1A9" w:rsidR="00100E78" w:rsidRPr="001C3D67" w:rsidRDefault="00100E78" w:rsidP="00C04354">
      <w:pPr>
        <w:tabs>
          <w:tab w:val="left" w:pos="1080"/>
          <w:tab w:val="left" w:pos="1890"/>
        </w:tabs>
        <w:rPr>
          <w:lang w:val="vi-VN"/>
        </w:rPr>
      </w:pPr>
      <w:r>
        <w:rPr>
          <w:lang w:val="vi-VN" w:bidi="vi-VN"/>
        </w:rPr>
        <w:t xml:space="preserve">Có khuyết tật nào khác cản trở việc thông hiểu những tác nhân kích thích về thị giác và/hoặc thính giác (ví dụ: khó khăn trong xử lý, các khiếm khuyết về môn đọc) không? </w:t>
      </w:r>
      <w:r w:rsidR="00F65FEB">
        <w:rPr>
          <w:lang w:val="vi-VN" w:bidi="vi-VN"/>
        </w:rPr>
        <w:object w:dxaOrig="225" w:dyaOrig="225" w14:anchorId="66594B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Other impairments interfere with the comprehension of visual and/or auditory stimuli." style="width:13.5pt;height:9pt" o:ole="">
            <v:imagedata r:id="rId8" o:title=""/>
          </v:shape>
          <w:control r:id="rId9" w:name="OptionButton3" w:shapeid="_x0000_i1075"/>
        </w:object>
      </w:r>
      <w:r>
        <w:rPr>
          <w:lang w:val="vi-VN" w:bidi="vi-VN"/>
        </w:rPr>
        <w:t xml:space="preserve">Có </w:t>
      </w:r>
      <w:r w:rsidR="00F65FEB">
        <w:rPr>
          <w:lang w:val="vi-VN" w:bidi="vi-VN"/>
        </w:rPr>
        <w:object w:dxaOrig="225" w:dyaOrig="225" w14:anchorId="5F044324">
          <v:shape id="_x0000_i1077" type="#_x0000_t75" alt="No other impairments interfere with the comprehension of visual and/or auditory stimuli." style="width:13.5pt;height:9pt" o:ole="">
            <v:imagedata r:id="rId8" o:title=""/>
          </v:shape>
          <w:control r:id="rId10" w:name="OptionButton4" w:shapeid="_x0000_i1077"/>
        </w:object>
      </w:r>
      <w:r>
        <w:rPr>
          <w:lang w:val="vi-VN" w:bidi="vi-VN"/>
        </w:rPr>
        <w:t>Không</w:t>
      </w:r>
    </w:p>
    <w:p w14:paraId="57992C53" w14:textId="204C6EC1" w:rsidR="00100E78" w:rsidRPr="001C3D67" w:rsidRDefault="00100E78" w:rsidP="00C04354">
      <w:pPr>
        <w:tabs>
          <w:tab w:val="left" w:pos="1080"/>
          <w:tab w:val="left" w:pos="1530"/>
        </w:tabs>
        <w:spacing w:after="600"/>
        <w:ind w:left="360"/>
        <w:rPr>
          <w:sz w:val="25"/>
          <w:szCs w:val="25"/>
          <w:lang w:val="vi-VN"/>
        </w:rPr>
      </w:pPr>
      <w:r>
        <w:rPr>
          <w:lang w:val="vi-VN" w:bidi="vi-VN"/>
        </w:rPr>
        <w:t>Nếu có, hãy mô tả:</w:t>
      </w:r>
    </w:p>
    <w:p w14:paraId="4DFA6DCF" w14:textId="074938EE" w:rsidR="0043612E" w:rsidRPr="001C3D67" w:rsidRDefault="00A50850" w:rsidP="00E50D07">
      <w:pPr>
        <w:spacing w:after="600"/>
        <w:rPr>
          <w:lang w:val="vi-VN"/>
        </w:rPr>
      </w:pPr>
      <w:r>
        <w:rPr>
          <w:lang w:val="vi-VN" w:bidi="vi-VN"/>
        </w:rPr>
        <w:t>Ý kiến của phụ huynh:</w:t>
      </w:r>
    </w:p>
    <w:p w14:paraId="365A6F29" w14:textId="1BFED5C9" w:rsidR="00E50D07" w:rsidRPr="001C3D67" w:rsidRDefault="00086722" w:rsidP="00064B22">
      <w:pPr>
        <w:pStyle w:val="Heading2"/>
        <w:rPr>
          <w:lang w:val="vi-VN"/>
        </w:rPr>
      </w:pPr>
      <w:r>
        <w:rPr>
          <w:lang w:val="vi-VN" w:bidi="vi-VN"/>
        </w:rPr>
        <w:t>Văn Bản Thông Báo Trước về Xác Định Khả Năng Hội Đủ Điều Kiện Khiếm Thị (Bao Gồm Cả Mù)</w:t>
      </w:r>
    </w:p>
    <w:p w14:paraId="2CDD936D" w14:textId="4B8B7A47" w:rsidR="00E50D07" w:rsidRPr="00DA2933" w:rsidRDefault="00064B22" w:rsidP="00064B22">
      <w:pPr>
        <w:numPr>
          <w:ilvl w:val="0"/>
          <w:numId w:val="13"/>
        </w:numPr>
        <w:tabs>
          <w:tab w:val="left" w:pos="9630"/>
          <w:tab w:val="left" w:pos="10080"/>
          <w:tab w:val="left" w:pos="10440"/>
        </w:tabs>
        <w:ind w:left="288" w:hanging="288"/>
      </w:pPr>
      <w:r w:rsidRPr="00064B22">
        <w:rPr>
          <w:lang w:val="vi-VN" w:bidi="vi-VN"/>
        </w:rPr>
        <w:t xml:space="preserve">Nhóm có xác định rằng học sinh đáp ứng các tiêu chí về khiếm thị (bao gồm cả mù) (Quy Tắc USBE II.J.14.b.(1)) không? </w:t>
      </w:r>
      <w:r w:rsidR="00E50D07" w:rsidRPr="00DA2933">
        <w:rPr>
          <w:lang w:val="vi-VN" w:bidi="vi-VN"/>
        </w:rPr>
        <w:object w:dxaOrig="225" w:dyaOrig="225" w14:anchorId="7A806699">
          <v:shape id="_x0000_i1079" type="#_x0000_t75" alt="Lack of instruction in reading or math is the primary factor." style="width:13.5pt;height:9pt" o:ole="">
            <v:imagedata r:id="rId8" o:title=""/>
          </v:shape>
          <w:control r:id="rId11" w:name="OptionButton131" w:shapeid="_x0000_i1079"/>
        </w:object>
      </w:r>
      <w:r w:rsidRPr="00064B22">
        <w:rPr>
          <w:lang w:val="vi-VN" w:bidi="vi-VN"/>
        </w:rPr>
        <w:t xml:space="preserve">Có </w:t>
      </w:r>
      <w:r w:rsidR="00E50D07" w:rsidRPr="00DA2933">
        <w:rPr>
          <w:lang w:val="vi-VN" w:bidi="vi-VN"/>
        </w:rPr>
        <w:object w:dxaOrig="225" w:dyaOrig="225" w14:anchorId="2AECF51E">
          <v:shape id="_x0000_i1081" type="#_x0000_t75" alt="Lack of instruction in reading or math not the primary factor." style="width:13.5pt;height:9pt" o:ole="">
            <v:imagedata r:id="rId8" o:title=""/>
          </v:shape>
          <w:control r:id="rId12" w:name="OptionButton231" w:shapeid="_x0000_i1081"/>
        </w:object>
      </w:r>
      <w:r w:rsidRPr="00064B22">
        <w:rPr>
          <w:lang w:val="vi-VN" w:bidi="vi-VN"/>
        </w:rPr>
        <w:t>Không</w:t>
      </w:r>
    </w:p>
    <w:p w14:paraId="77FBBEB9" w14:textId="43DFC7BB" w:rsidR="00064B22" w:rsidRPr="001C3D67" w:rsidRDefault="00064B22" w:rsidP="00064B22">
      <w:pPr>
        <w:numPr>
          <w:ilvl w:val="0"/>
          <w:numId w:val="13"/>
        </w:numPr>
        <w:ind w:left="288" w:hanging="288"/>
        <w:rPr>
          <w:lang w:val="vi-VN"/>
        </w:rPr>
      </w:pPr>
      <w:r>
        <w:rPr>
          <w:lang w:val="vi-VN" w:bidi="vi-VN"/>
        </w:rPr>
        <w:t xml:space="preserve">Tiền sử thị lực của học sinh, bao gồm báo cáo kiểm tra mắt gần đây (được thực hiện trong vòng ba năm trước) từ một chuyên gia chăm sóc mắt đủ trình độ (Quy Tắc I.E.40.) có trong hồ sơ của học sinh (Quy Tắc USBE II.J.14.b.(1)) không? </w:t>
      </w:r>
      <w:r w:rsidRPr="00DA2933">
        <w:rPr>
          <w:lang w:val="vi-VN" w:bidi="vi-VN"/>
        </w:rPr>
        <w:object w:dxaOrig="225" w:dyaOrig="225" w14:anchorId="0584CF16">
          <v:shape id="_x0000_i1083" type="#_x0000_t75" alt="Lack of instruction in reading or math is the primary factor." style="width:13.5pt;height:9pt" o:ole="">
            <v:imagedata r:id="rId8" o:title=""/>
          </v:shape>
          <w:control r:id="rId13" w:name="OptionButton1311" w:shapeid="_x0000_i1083"/>
        </w:object>
      </w:r>
      <w:r>
        <w:rPr>
          <w:lang w:val="vi-VN" w:bidi="vi-VN"/>
        </w:rPr>
        <w:t xml:space="preserve">Có </w:t>
      </w:r>
      <w:r w:rsidRPr="00DA2933">
        <w:rPr>
          <w:lang w:val="vi-VN" w:bidi="vi-VN"/>
        </w:rPr>
        <w:object w:dxaOrig="225" w:dyaOrig="225" w14:anchorId="5309297A">
          <v:shape id="_x0000_i1085" type="#_x0000_t75" alt="Lack of instruction in reading or math not the primary factor." style="width:13.5pt;height:9pt" o:ole="">
            <v:imagedata r:id="rId8" o:title=""/>
          </v:shape>
          <w:control r:id="rId14" w:name="OptionButton2311" w:shapeid="_x0000_i1085"/>
        </w:object>
      </w:r>
      <w:r>
        <w:rPr>
          <w:lang w:val="vi-VN" w:bidi="vi-VN"/>
        </w:rPr>
        <w:t xml:space="preserve">Không </w:t>
      </w:r>
      <w:r w:rsidRPr="00DA2933">
        <w:rPr>
          <w:lang w:val="vi-VN" w:bidi="vi-VN"/>
        </w:rPr>
        <w:object w:dxaOrig="225" w:dyaOrig="225" w14:anchorId="42C5CC33">
          <v:shape id="_x0000_i1087" type="#_x0000_t75" alt="Lack of instruction in reading or math is the primary factor." style="width:13.5pt;height:9pt" o:ole="">
            <v:imagedata r:id="rId8" o:title=""/>
          </v:shape>
          <w:control r:id="rId15" w:name="OptionButton1312" w:shapeid="_x0000_i1087"/>
        </w:object>
      </w:r>
      <w:r>
        <w:rPr>
          <w:lang w:val="vi-VN" w:bidi="vi-VN"/>
        </w:rPr>
        <w:t>Không áp dụng, học sinh có tình trạng thị lực không thay đổi</w:t>
      </w:r>
    </w:p>
    <w:p w14:paraId="43DE1321" w14:textId="5D43D9B4" w:rsidR="00E50D07" w:rsidRPr="00DA2933" w:rsidRDefault="00064B22" w:rsidP="00064B22">
      <w:pPr>
        <w:numPr>
          <w:ilvl w:val="0"/>
          <w:numId w:val="13"/>
        </w:numPr>
        <w:tabs>
          <w:tab w:val="left" w:pos="9630"/>
          <w:tab w:val="left" w:pos="10080"/>
          <w:tab w:val="left" w:pos="10440"/>
        </w:tabs>
        <w:ind w:left="288" w:hanging="288"/>
      </w:pPr>
      <w:r w:rsidRPr="00064B22">
        <w:rPr>
          <w:lang w:val="vi-VN" w:bidi="vi-VN"/>
        </w:rPr>
        <w:t xml:space="preserve">Nhóm có xác định tình trạng khiếm thị có ảnh hưởng xấu đến kết quả học tập của học sinh (Quy Tắc USBE II.J.14.b.(2)) không? </w:t>
      </w:r>
      <w:r w:rsidR="00E50D07" w:rsidRPr="00DA2933">
        <w:rPr>
          <w:lang w:val="vi-VN" w:bidi="vi-VN"/>
        </w:rPr>
        <w:object w:dxaOrig="225" w:dyaOrig="225" w14:anchorId="5F844B5A">
          <v:shape id="_x0000_i1089" type="#_x0000_t75" alt="Lack of instruction in reading or math is the primary factor." style="width:13.5pt;height:9pt" o:ole="">
            <v:imagedata r:id="rId8" o:title=""/>
          </v:shape>
          <w:control r:id="rId16" w:name="OptionButton132" w:shapeid="_x0000_i1089"/>
        </w:object>
      </w:r>
      <w:r w:rsidRPr="00064B22">
        <w:rPr>
          <w:lang w:val="vi-VN" w:bidi="vi-VN"/>
        </w:rPr>
        <w:t xml:space="preserve">Có </w:t>
      </w:r>
      <w:r w:rsidR="00E50D07" w:rsidRPr="00DA2933">
        <w:rPr>
          <w:lang w:val="vi-VN" w:bidi="vi-VN"/>
        </w:rPr>
        <w:object w:dxaOrig="225" w:dyaOrig="225" w14:anchorId="714B9229">
          <v:shape id="_x0000_i1091" type="#_x0000_t75" alt="Lack of instruction in reading or math not the primary factor." style="width:13.5pt;height:9pt" o:ole="">
            <v:imagedata r:id="rId8" o:title=""/>
          </v:shape>
          <w:control r:id="rId17" w:name="OptionButton232" w:shapeid="_x0000_i1091"/>
        </w:object>
      </w:r>
      <w:r w:rsidRPr="00064B22">
        <w:rPr>
          <w:lang w:val="vi-VN" w:bidi="vi-VN"/>
        </w:rPr>
        <w:t>Không</w:t>
      </w:r>
    </w:p>
    <w:p w14:paraId="0073D1D2" w14:textId="512ED306" w:rsidR="00E50D07" w:rsidRPr="00DA2933" w:rsidRDefault="00064B22" w:rsidP="00064B22">
      <w:pPr>
        <w:numPr>
          <w:ilvl w:val="0"/>
          <w:numId w:val="13"/>
        </w:numPr>
        <w:tabs>
          <w:tab w:val="left" w:pos="9630"/>
          <w:tab w:val="left" w:pos="10080"/>
          <w:tab w:val="left" w:pos="10440"/>
        </w:tabs>
        <w:ind w:left="288" w:hanging="288"/>
      </w:pPr>
      <w:r w:rsidRPr="00064B22">
        <w:rPr>
          <w:lang w:val="vi-VN" w:bidi="vi-VN"/>
        </w:rPr>
        <w:t xml:space="preserve">Nhóm có xác định rằng học sinh cần giáo dục đặc biệt và các dịch vụ liên quan (Quy Tắc USBE II.J.14.b.(3)) không? </w:t>
      </w:r>
      <w:r w:rsidR="00E50D07" w:rsidRPr="00DA2933">
        <w:rPr>
          <w:lang w:val="vi-VN" w:bidi="vi-VN"/>
        </w:rPr>
        <w:object w:dxaOrig="225" w:dyaOrig="225" w14:anchorId="7B332042">
          <v:shape id="_x0000_i1093" type="#_x0000_t75" alt="Lack of instruction in reading or math is the primary factor." style="width:13.5pt;height:9pt" o:ole="">
            <v:imagedata r:id="rId8" o:title=""/>
          </v:shape>
          <w:control r:id="rId18" w:name="OptionButton13" w:shapeid="_x0000_i1093"/>
        </w:object>
      </w:r>
      <w:r w:rsidRPr="00064B22">
        <w:rPr>
          <w:lang w:val="vi-VN" w:bidi="vi-VN"/>
        </w:rPr>
        <w:t xml:space="preserve">Có </w:t>
      </w:r>
      <w:r w:rsidR="00E50D07" w:rsidRPr="00DA2933">
        <w:rPr>
          <w:lang w:val="vi-VN" w:bidi="vi-VN"/>
        </w:rPr>
        <w:object w:dxaOrig="225" w:dyaOrig="225" w14:anchorId="73697D6F">
          <v:shape id="_x0000_i1095" type="#_x0000_t75" alt="Lack of instruction in reading or math not the primary factor." style="width:13.5pt;height:9pt" o:ole="">
            <v:imagedata r:id="rId8" o:title=""/>
          </v:shape>
          <w:control r:id="rId19" w:name="OptionButton23" w:shapeid="_x0000_i1095"/>
        </w:object>
      </w:r>
      <w:r w:rsidRPr="00064B22">
        <w:rPr>
          <w:lang w:val="vi-VN" w:bidi="vi-VN"/>
        </w:rPr>
        <w:t>Không</w:t>
      </w:r>
    </w:p>
    <w:p w14:paraId="493022DC" w14:textId="0ED5DB6F" w:rsidR="00064B22" w:rsidRDefault="00064B22" w:rsidP="00064B22">
      <w:pPr>
        <w:numPr>
          <w:ilvl w:val="0"/>
          <w:numId w:val="13"/>
        </w:numPr>
        <w:tabs>
          <w:tab w:val="left" w:pos="9630"/>
          <w:tab w:val="left" w:pos="10080"/>
          <w:tab w:val="left" w:pos="10440"/>
        </w:tabs>
        <w:ind w:left="288" w:hanging="288"/>
      </w:pPr>
      <w:r w:rsidRPr="00064B22">
        <w:rPr>
          <w:lang w:val="vi-VN" w:bidi="vi-VN"/>
        </w:rPr>
        <w:t xml:space="preserve">Nhóm có xác định rằng tình trạng khiếm thị là khuyết tật chính của học sinh (Quy Tắc USBE II.J.14.b.(4)) không? </w:t>
      </w:r>
      <w:r w:rsidR="00E50D07" w:rsidRPr="00DA2933">
        <w:rPr>
          <w:lang w:val="vi-VN" w:bidi="vi-VN"/>
        </w:rPr>
        <w:object w:dxaOrig="225" w:dyaOrig="225" w14:anchorId="30FDF619">
          <v:shape id="_x0000_i1097" type="#_x0000_t75" alt="Lack of instruction in reading or math is the primary factor." style="width:13.5pt;height:9pt" o:ole="">
            <v:imagedata r:id="rId8" o:title=""/>
          </v:shape>
          <w:control r:id="rId20" w:name="OptionButton14" w:shapeid="_x0000_i1097"/>
        </w:object>
      </w:r>
      <w:r w:rsidRPr="00064B22">
        <w:rPr>
          <w:lang w:val="vi-VN" w:bidi="vi-VN"/>
        </w:rPr>
        <w:t xml:space="preserve">Có </w:t>
      </w:r>
      <w:r w:rsidR="00E50D07" w:rsidRPr="00DA2933">
        <w:rPr>
          <w:lang w:val="vi-VN" w:bidi="vi-VN"/>
        </w:rPr>
        <w:object w:dxaOrig="225" w:dyaOrig="225" w14:anchorId="19D6F0C8">
          <v:shape id="_x0000_i1099" type="#_x0000_t75" alt="Lack of instruction in reading or math not the primary factor." style="width:13.5pt;height:9pt" o:ole="">
            <v:imagedata r:id="rId8" o:title=""/>
          </v:shape>
          <w:control r:id="rId21" w:name="OptionButton24" w:shapeid="_x0000_i1099"/>
        </w:object>
      </w:r>
      <w:r w:rsidRPr="00064B22">
        <w:rPr>
          <w:lang w:val="vi-VN" w:bidi="vi-VN"/>
        </w:rPr>
        <w:t>Không</w:t>
      </w:r>
    </w:p>
    <w:p w14:paraId="56B62385" w14:textId="3917E87B" w:rsidR="00064B22" w:rsidRDefault="00064B22" w:rsidP="00064B22">
      <w:pPr>
        <w:numPr>
          <w:ilvl w:val="0"/>
          <w:numId w:val="13"/>
        </w:numPr>
        <w:tabs>
          <w:tab w:val="left" w:pos="1260"/>
        </w:tabs>
        <w:ind w:left="288" w:hanging="288"/>
      </w:pPr>
      <w:r>
        <w:rPr>
          <w:lang w:val="vi-VN" w:bidi="vi-VN"/>
        </w:rPr>
        <w:t xml:space="preserve">Nhóm có xác định rằng tình trạng thiếu giảng dạy phù hợp về môn đọc </w:t>
      </w:r>
      <w:r>
        <w:rPr>
          <w:b/>
          <w:i/>
          <w:lang w:val="vi-VN" w:bidi="vi-VN"/>
        </w:rPr>
        <w:t>không</w:t>
      </w:r>
      <w:r>
        <w:rPr>
          <w:lang w:val="vi-VN" w:bidi="vi-VN"/>
        </w:rPr>
        <w:t xml:space="preserve"> phải là yếu tố chính khi quyết định khả năng hội đủ điều kiện (Quy Tắc USBE II.I.3.a.(1)) không? </w:t>
      </w:r>
      <w:r w:rsidRPr="00DA2933">
        <w:rPr>
          <w:lang w:val="vi-VN" w:bidi="vi-VN"/>
        </w:rPr>
        <w:object w:dxaOrig="225" w:dyaOrig="225" w14:anchorId="1EC674D0">
          <v:shape id="_x0000_i1101" type="#_x0000_t75" alt="Lack of instruction in reading or math is the primary factor." style="width:13.5pt;height:9pt" o:ole="">
            <v:imagedata r:id="rId8" o:title=""/>
          </v:shape>
          <w:control r:id="rId22" w:name="OptionButton1313" w:shapeid="_x0000_i1101"/>
        </w:object>
      </w:r>
      <w:r>
        <w:rPr>
          <w:lang w:val="vi-VN" w:bidi="vi-VN"/>
        </w:rPr>
        <w:t xml:space="preserve">Có </w:t>
      </w:r>
      <w:r w:rsidRPr="00DA2933">
        <w:rPr>
          <w:lang w:val="vi-VN" w:bidi="vi-VN"/>
        </w:rPr>
        <w:object w:dxaOrig="225" w:dyaOrig="225" w14:anchorId="3E7C05A9">
          <v:shape id="_x0000_i1103" type="#_x0000_t75" alt="Lack of instruction in reading or math not the primary factor." style="width:13.5pt;height:9pt" o:ole="">
            <v:imagedata r:id="rId8" o:title=""/>
          </v:shape>
          <w:control r:id="rId23" w:name="OptionButton2313" w:shapeid="_x0000_i1103"/>
        </w:object>
      </w:r>
      <w:r>
        <w:rPr>
          <w:lang w:val="vi-VN" w:bidi="vi-VN"/>
        </w:rPr>
        <w:t>Không</w:t>
      </w:r>
    </w:p>
    <w:p w14:paraId="247D77BD" w14:textId="6419308D" w:rsidR="00064B22" w:rsidRDefault="00064B22" w:rsidP="00064B22">
      <w:pPr>
        <w:numPr>
          <w:ilvl w:val="0"/>
          <w:numId w:val="13"/>
        </w:numPr>
        <w:tabs>
          <w:tab w:val="left" w:pos="1260"/>
        </w:tabs>
        <w:ind w:left="288" w:hanging="288"/>
      </w:pPr>
      <w:r>
        <w:rPr>
          <w:lang w:val="vi-VN" w:bidi="vi-VN"/>
        </w:rPr>
        <w:t xml:space="preserve">Nhóm có xác định rằng tình trạng thiếu giảng dạy phù hợp về môn toán </w:t>
      </w:r>
      <w:r>
        <w:rPr>
          <w:b/>
          <w:i/>
          <w:lang w:val="vi-VN" w:bidi="vi-VN"/>
        </w:rPr>
        <w:t>không</w:t>
      </w:r>
      <w:r>
        <w:rPr>
          <w:lang w:val="vi-VN" w:bidi="vi-VN"/>
        </w:rPr>
        <w:t xml:space="preserve"> phải là yếu tố chính khi quyết định khả năng hội đủ điều kiện (Quy Tắc USBE II.I.3.a.(2)) không? </w:t>
      </w:r>
      <w:r w:rsidRPr="00DA2933">
        <w:rPr>
          <w:lang w:val="vi-VN" w:bidi="vi-VN"/>
        </w:rPr>
        <w:object w:dxaOrig="225" w:dyaOrig="225" w14:anchorId="36F203C7">
          <v:shape id="_x0000_i1105" type="#_x0000_t75" alt="Lack of instruction in reading or math is the primary factor." style="width:13.5pt;height:9pt" o:ole="">
            <v:imagedata r:id="rId8" o:title=""/>
          </v:shape>
          <w:control r:id="rId24" w:name="OptionButton1314" w:shapeid="_x0000_i1105"/>
        </w:object>
      </w:r>
      <w:r>
        <w:rPr>
          <w:lang w:val="vi-VN" w:bidi="vi-VN"/>
        </w:rPr>
        <w:t xml:space="preserve">Có </w:t>
      </w:r>
      <w:r w:rsidRPr="00DA2933">
        <w:rPr>
          <w:lang w:val="vi-VN" w:bidi="vi-VN"/>
        </w:rPr>
        <w:object w:dxaOrig="225" w:dyaOrig="225" w14:anchorId="7D87CBE5">
          <v:shape id="_x0000_i1107" type="#_x0000_t75" alt="Lack of instruction in reading or math not the primary factor." style="width:13.5pt;height:9pt" o:ole="">
            <v:imagedata r:id="rId8" o:title=""/>
          </v:shape>
          <w:control r:id="rId25" w:name="OptionButton2314" w:shapeid="_x0000_i1107"/>
        </w:object>
      </w:r>
      <w:r>
        <w:rPr>
          <w:lang w:val="vi-VN" w:bidi="vi-VN"/>
        </w:rPr>
        <w:t>Không</w:t>
      </w:r>
    </w:p>
    <w:p w14:paraId="51BA610F" w14:textId="31F4F03C" w:rsidR="00E50D07" w:rsidRPr="00DA2933" w:rsidRDefault="00064B22" w:rsidP="00064B22">
      <w:pPr>
        <w:numPr>
          <w:ilvl w:val="0"/>
          <w:numId w:val="13"/>
        </w:numPr>
        <w:tabs>
          <w:tab w:val="left" w:pos="1260"/>
        </w:tabs>
        <w:ind w:left="288" w:hanging="288"/>
      </w:pPr>
      <w:r>
        <w:rPr>
          <w:lang w:val="vi-VN" w:bidi="vi-VN"/>
        </w:rPr>
        <w:t xml:space="preserve">Nhóm có xác định trình độ thông thạo tiếng Anh hạn chế </w:t>
      </w:r>
      <w:r>
        <w:rPr>
          <w:b/>
          <w:i/>
          <w:lang w:val="vi-VN" w:bidi="vi-VN"/>
        </w:rPr>
        <w:t>không</w:t>
      </w:r>
      <w:r>
        <w:rPr>
          <w:lang w:val="vi-VN" w:bidi="vi-VN"/>
        </w:rPr>
        <w:t xml:space="preserve"> phải là yếu tố chính khi quyết định khả năng hội đủ điều kiện (Quy Tắc USBE II.I.3.a.(3)) không? </w:t>
      </w:r>
      <w:r w:rsidRPr="00DA2933">
        <w:rPr>
          <w:lang w:val="vi-VN" w:bidi="vi-VN"/>
        </w:rPr>
        <w:object w:dxaOrig="225" w:dyaOrig="225" w14:anchorId="5DA611E4">
          <v:shape id="_x0000_i1109" type="#_x0000_t75" alt="Lack of instruction in reading or math not the primary factor." style="width:13.5pt;height:9pt" o:ole="">
            <v:imagedata r:id="rId8" o:title=""/>
          </v:shape>
          <w:control r:id="rId26" w:name="OptionButton23151" w:shapeid="_x0000_i1109"/>
        </w:object>
      </w:r>
      <w:r>
        <w:rPr>
          <w:lang w:val="vi-VN" w:bidi="vi-VN"/>
        </w:rPr>
        <w:t xml:space="preserve">Có </w:t>
      </w:r>
      <w:r w:rsidRPr="00DA2933">
        <w:rPr>
          <w:lang w:val="vi-VN" w:bidi="vi-VN"/>
        </w:rPr>
        <w:object w:dxaOrig="225" w:dyaOrig="225" w14:anchorId="470941DA">
          <v:shape id="_x0000_i1111" type="#_x0000_t75" alt="Lack of instruction in reading or math not the primary factor." style="width:13.5pt;height:9pt" o:ole="">
            <v:imagedata r:id="rId8" o:title=""/>
          </v:shape>
          <w:control r:id="rId27" w:name="OptionButton2315" w:shapeid="_x0000_i1111"/>
        </w:object>
      </w:r>
      <w:r>
        <w:rPr>
          <w:lang w:val="vi-VN" w:bidi="vi-VN"/>
        </w:rPr>
        <w:t>Không</w:t>
      </w:r>
    </w:p>
    <w:p w14:paraId="762A64D2" w14:textId="713D8C37" w:rsidR="00E50D07" w:rsidRPr="001C3D67" w:rsidRDefault="00E50D07" w:rsidP="00E50D07">
      <w:pPr>
        <w:ind w:left="288" w:hanging="288"/>
        <w:rPr>
          <w:rFonts w:cs="Arial"/>
          <w:lang w:val="vi-VN"/>
        </w:rPr>
      </w:pPr>
      <w:r w:rsidRPr="00DA2933">
        <w:rPr>
          <w:lang w:val="vi-VN" w:bidi="vi-VN"/>
        </w:rPr>
        <w:object w:dxaOrig="225" w:dyaOrig="225" w14:anchorId="65DFD802">
          <v:shape id="_x0000_i1113" type="#_x0000_t75" alt="Student is not eligible." style="width:13.5pt;height:9pt" o:ole="">
            <v:imagedata r:id="rId8" o:title=""/>
          </v:shape>
          <w:control r:id="rId28" w:name="OptionButton61" w:shapeid="_x0000_i1113"/>
        </w:object>
      </w:r>
      <w:r w:rsidR="004F0827">
        <w:rPr>
          <w:lang w:val="vi-VN" w:bidi="vi-VN"/>
        </w:rPr>
        <w:t xml:space="preserve">Tất cả các mục ở trên đều là “Có”. Nhóm xác định học sinh </w:t>
      </w:r>
      <w:r w:rsidR="004F0827">
        <w:rPr>
          <w:b/>
          <w:i/>
          <w:lang w:val="vi-VN" w:bidi="vi-VN"/>
        </w:rPr>
        <w:t>hội đủ điều kiện</w:t>
      </w:r>
      <w:r w:rsidR="004F0827">
        <w:rPr>
          <w:lang w:val="vi-VN" w:bidi="vi-VN"/>
        </w:rPr>
        <w:t xml:space="preserve"> hưởng chương trình giáo dục đặc biệt và các dịch vụ liên quan theo phân loại khiếm thị (bao gồm cả mù).</w:t>
      </w:r>
    </w:p>
    <w:bookmarkStart w:id="0" w:name="_Hlk78369529"/>
    <w:p w14:paraId="536ACD77" w14:textId="4E1734CE" w:rsidR="00E50D07" w:rsidRPr="001C3D67" w:rsidRDefault="00E50D07" w:rsidP="004F0827">
      <w:pPr>
        <w:ind w:left="288" w:hanging="288"/>
        <w:rPr>
          <w:rFonts w:cs="Arial"/>
          <w:lang w:val="vi-VN"/>
        </w:rPr>
      </w:pPr>
      <w:r w:rsidRPr="00DA2933">
        <w:rPr>
          <w:lang w:val="vi-VN" w:bidi="vi-VN"/>
        </w:rPr>
        <w:lastRenderedPageBreak/>
        <w:object w:dxaOrig="225" w:dyaOrig="225" w14:anchorId="576EBD23">
          <v:shape id="_x0000_i1115" type="#_x0000_t75" alt="Student is not eligible." style="width:13.5pt;height:9pt" o:ole="">
            <v:imagedata r:id="rId8" o:title=""/>
          </v:shape>
          <w:control r:id="rId29" w:name="OptionButton6" w:shapeid="_x0000_i1115"/>
        </w:object>
      </w:r>
      <w:r w:rsidR="004F0827">
        <w:rPr>
          <w:lang w:val="vi-VN" w:bidi="vi-VN"/>
        </w:rPr>
        <w:t xml:space="preserve">Có ít nhất một trong các mục ở trên là “Không”. </w:t>
      </w:r>
      <w:bookmarkEnd w:id="0"/>
      <w:r w:rsidR="004F0827">
        <w:rPr>
          <w:lang w:val="vi-VN" w:bidi="vi-VN"/>
        </w:rPr>
        <w:t xml:space="preserve">Nhóm xác định học sinh </w:t>
      </w:r>
      <w:r w:rsidR="004F0827">
        <w:rPr>
          <w:b/>
          <w:i/>
          <w:lang w:val="vi-VN" w:bidi="vi-VN"/>
        </w:rPr>
        <w:t>không hội đủ điều kiện</w:t>
      </w:r>
      <w:r w:rsidR="004F0827">
        <w:rPr>
          <w:lang w:val="vi-VN" w:bidi="vi-VN"/>
        </w:rPr>
        <w:t xml:space="preserve"> hưởng chương trình giáo dục đặc biệt và các dịch vụ liên quan theo phân loại khiếm thị (bao gồm cả mù).</w:t>
      </w:r>
    </w:p>
    <w:p w14:paraId="43592DC4" w14:textId="77777777" w:rsidR="00E50D07" w:rsidRPr="001C3D67" w:rsidRDefault="00E50D07" w:rsidP="00E50D07">
      <w:pPr>
        <w:spacing w:after="600"/>
        <w:rPr>
          <w:rFonts w:cs="Arial"/>
          <w:lang w:val="vi-VN"/>
        </w:rPr>
      </w:pPr>
      <w:r w:rsidRPr="00DA2933">
        <w:rPr>
          <w:lang w:val="vi-VN" w:bidi="vi-VN"/>
        </w:rPr>
        <w:t>Các phương án sau đây đã được xem xét và từ chối vì những lý do sau:</w:t>
      </w:r>
    </w:p>
    <w:p w14:paraId="4F3D8262" w14:textId="6669D1DE" w:rsidR="00E50D07" w:rsidRPr="001C3D67" w:rsidRDefault="00E50D07" w:rsidP="00E50D07">
      <w:pPr>
        <w:spacing w:after="600"/>
        <w:rPr>
          <w:rFonts w:cs="Arial"/>
          <w:lang w:val="vi-VN"/>
        </w:rPr>
      </w:pPr>
      <w:r w:rsidRPr="00DA2933">
        <w:rPr>
          <w:lang w:val="vi-VN" w:bidi="vi-VN"/>
        </w:rPr>
        <w:t>Những yếu tố khác liên quan đến việc đề xuất khả năng hội đủ điều kiện này:</w:t>
      </w:r>
    </w:p>
    <w:p w14:paraId="27B6E35D" w14:textId="15DDB18B" w:rsidR="00E50D07" w:rsidRPr="001C3D67" w:rsidRDefault="00E50D07" w:rsidP="00E50D07">
      <w:pPr>
        <w:rPr>
          <w:lang w:val="vi-VN"/>
        </w:rPr>
      </w:pPr>
      <w:r w:rsidRPr="00DA2933">
        <w:rPr>
          <w:lang w:val="vi-VN" w:bidi="vi-VN"/>
        </w:rPr>
        <w:t>Phụ huynh và học sinh là người trưởng thành phải nhận được văn bản thông báo trước (PWN) bằng ngôn ngữ dễ hiểu với cộng đồng sử dụng ngôn ngữ mẹ đẻ của họ hoặc hình thức giao tiếp khác trước khi LEA đề xuất hay từ chối thực hiện hoặc thay đổi việc xác định, đánh giá hay xếp lớp giáo dục của con quý vị/quý vị hoặc cung cấp dịch vụ giáo dục công phù hợp miễn phí (FAPE) cho con quý vị/quý vị (Quy Tắc IV.C.).</w:t>
      </w:r>
    </w:p>
    <w:p w14:paraId="4FDA3848" w14:textId="77777777" w:rsidR="001F7A11" w:rsidRPr="001C3D67" w:rsidRDefault="00E50D07" w:rsidP="001F7A11">
      <w:pPr>
        <w:tabs>
          <w:tab w:val="left" w:pos="4410"/>
          <w:tab w:val="left" w:pos="6030"/>
          <w:tab w:val="left" w:pos="8640"/>
          <w:tab w:val="left" w:pos="9180"/>
          <w:tab w:val="left" w:pos="9720"/>
        </w:tabs>
        <w:rPr>
          <w:lang w:val="vi-VN"/>
        </w:rPr>
      </w:pPr>
      <w:r w:rsidRPr="00DA2933">
        <w:rPr>
          <w:lang w:val="vi-VN" w:bidi="vi-VN"/>
        </w:rPr>
        <w:t>Các Biện Pháp Bảo Vệ Theo Thủ Tục theo Phần B của Đạo Luật Giáo Dục Cho Người Khuyết Tật (IDEA) có khả năng bảo vệ quý vị. Nếu không có bản sao, quý vị có thể yêu cầu một bản sao từ giáo viên giáo dục đặc biệt. Nếu quý vị có thắc mắc liên quan đến thông báo này hoặc Các Biện Pháp Bảo Vệ Theo Thủ Tục, vui lòng liên hệ hiệu trưởng/giám đốc khu học chánh hoặc giáo viên giáo dục đặc biệt.</w:t>
      </w:r>
    </w:p>
    <w:p w14:paraId="66679BBE" w14:textId="2028949E" w:rsidR="001F7A11" w:rsidRPr="001C3D67" w:rsidRDefault="001F7A11" w:rsidP="001F7A11">
      <w:pPr>
        <w:tabs>
          <w:tab w:val="left" w:pos="4410"/>
          <w:tab w:val="left" w:pos="6030"/>
          <w:tab w:val="left" w:pos="8640"/>
          <w:tab w:val="left" w:pos="9180"/>
          <w:tab w:val="left" w:pos="9720"/>
        </w:tabs>
        <w:spacing w:after="0"/>
        <w:rPr>
          <w:lang w:val="vi-VN"/>
        </w:rPr>
      </w:pPr>
      <w:r>
        <w:rPr>
          <w:lang w:val="vi-VN" w:bidi="vi-VN"/>
        </w:rPr>
        <w:t>Phụ huynh/học sinh là người trưởng thành có được cung cấp một biên dịch viên/thông dịch viên để tham gia cuộc họp về khả năng hội đủ điều kiện không?</w:t>
      </w:r>
    </w:p>
    <w:p w14:paraId="2FCEC109" w14:textId="1BBF6E9C" w:rsidR="001F7A11" w:rsidRPr="001C3D67" w:rsidRDefault="001F7A11" w:rsidP="001F7A11">
      <w:pPr>
        <w:tabs>
          <w:tab w:val="left" w:pos="4410"/>
          <w:tab w:val="left" w:pos="6030"/>
          <w:tab w:val="left" w:pos="8640"/>
          <w:tab w:val="left" w:pos="9180"/>
          <w:tab w:val="left" w:pos="9720"/>
        </w:tabs>
        <w:spacing w:after="0"/>
        <w:ind w:left="360"/>
        <w:rPr>
          <w:lang w:val="vi-VN"/>
        </w:rPr>
      </w:pPr>
      <w:r>
        <w:rPr>
          <w:lang w:val="vi-VN" w:bidi="vi-VN"/>
        </w:rPr>
        <w:object w:dxaOrig="225" w:dyaOrig="225" w14:anchorId="61CF35A6">
          <v:shape id="_x0000_i1117" type="#_x0000_t75" alt="Không, không cần biên dịch viên/thông dịch viên" style="width:13.5pt;height:9pt" o:ole="">
            <v:imagedata r:id="rId8" o:title=""/>
          </v:shape>
          <w:control r:id="rId30" w:name="OptionButton63111" w:shapeid="_x0000_i1117"/>
        </w:object>
      </w:r>
      <w:r>
        <w:rPr>
          <w:lang w:val="vi-VN" w:bidi="vi-VN"/>
        </w:rPr>
        <w:t>Không, không cần biên dịch viên/thông dịch viên</w:t>
      </w:r>
    </w:p>
    <w:p w14:paraId="29D03729" w14:textId="4F6C1635" w:rsidR="001F7A11" w:rsidRPr="001C3D67" w:rsidRDefault="001F7A11" w:rsidP="001F7A11">
      <w:pPr>
        <w:ind w:left="360"/>
        <w:rPr>
          <w:rFonts w:cs="Arial"/>
          <w:lang w:val="vi-VN"/>
        </w:rPr>
      </w:pPr>
      <w:r>
        <w:rPr>
          <w:lang w:val="vi-VN" w:bidi="vi-VN"/>
        </w:rPr>
        <w:object w:dxaOrig="225" w:dyaOrig="225" w14:anchorId="654A172A">
          <v:shape id="_x0000_i1183" type="#_x0000_t75" alt="Có (biên dịch viên/thông dịch viên cần ký tên bên dưới với vai trò người tham gia)" style="width:13.5pt;height:9pt" o:ole="">
            <v:imagedata r:id="rId8" o:title=""/>
          </v:shape>
          <w:control r:id="rId31" w:name="OptionButton63121" w:shapeid="_x0000_i1183"/>
        </w:object>
      </w:r>
      <w:r>
        <w:rPr>
          <w:lang w:val="vi-VN" w:bidi="vi-VN"/>
        </w:rPr>
        <w:t>Có (biên dịch viên/thông dịch viên cần ký tên bên dưới với vai trò người tham gia)</w:t>
      </w:r>
    </w:p>
    <w:p w14:paraId="22C1BFCB" w14:textId="77777777" w:rsidR="009C0B8B" w:rsidRPr="001C3D67" w:rsidRDefault="00136FFE" w:rsidP="009C0B8B">
      <w:pPr>
        <w:tabs>
          <w:tab w:val="left" w:pos="4410"/>
          <w:tab w:val="left" w:pos="6030"/>
          <w:tab w:val="left" w:pos="8640"/>
          <w:tab w:val="left" w:pos="9180"/>
          <w:tab w:val="left" w:pos="9720"/>
        </w:tabs>
        <w:spacing w:after="0"/>
        <w:rPr>
          <w:lang w:val="vi-VN"/>
        </w:rPr>
      </w:pPr>
      <w:sdt>
        <w:sdtPr>
          <w:id w:val="-1495795980"/>
          <w14:checkbox>
            <w14:checked w14:val="0"/>
            <w14:checkedState w14:val="2612" w14:font="MS Gothic"/>
            <w14:uncheckedState w14:val="2610" w14:font="MS Gothic"/>
          </w14:checkbox>
        </w:sdtPr>
        <w:sdtEndPr/>
        <w:sdtContent>
          <w:r w:rsidR="009C0B8B" w:rsidRPr="00DA2933">
            <w:rPr>
              <w:lang w:val="vi-VN" w:bidi="vi-VN"/>
            </w:rPr>
            <w:t>☐</w:t>
          </w:r>
        </w:sdtContent>
      </w:sdt>
      <w:r w:rsidR="009C0B8B" w:rsidRPr="00DA2933">
        <w:rPr>
          <w:lang w:val="vi-VN" w:bidi="vi-VN"/>
        </w:rPr>
        <w:t xml:space="preserve"> Ngôn ngữ mẹ đẻ của quý vị hoặc hình thức giao tiếp khác </w:t>
      </w:r>
      <w:r w:rsidR="009C0B8B" w:rsidRPr="00DA2933">
        <w:rPr>
          <w:b/>
          <w:i/>
          <w:lang w:val="vi-VN" w:bidi="vi-VN"/>
        </w:rPr>
        <w:t>không</w:t>
      </w:r>
      <w:r w:rsidR="009C0B8B" w:rsidRPr="00DA2933">
        <w:rPr>
          <w:lang w:val="vi-VN" w:bidi="vi-VN"/>
        </w:rPr>
        <w:t xml:space="preserve"> phải là ngôn ngữ viết.</w:t>
      </w:r>
    </w:p>
    <w:p w14:paraId="7DE7A476" w14:textId="77777777" w:rsidR="009C0B8B" w:rsidRPr="001C3D67" w:rsidRDefault="009C0B8B" w:rsidP="009C0B8B">
      <w:pPr>
        <w:spacing w:after="0"/>
        <w:ind w:left="302"/>
        <w:rPr>
          <w:b/>
          <w:bCs/>
          <w:lang w:val="vi-VN"/>
        </w:rPr>
      </w:pPr>
      <w:r w:rsidRPr="00DA2933">
        <w:rPr>
          <w:b/>
          <w:lang w:val="vi-VN" w:bidi="vi-VN"/>
        </w:rPr>
        <w:t>Vì vậy:</w:t>
      </w:r>
    </w:p>
    <w:p w14:paraId="3A9D3B47" w14:textId="77777777" w:rsidR="009C0B8B" w:rsidRPr="001C3D67" w:rsidRDefault="00136FFE" w:rsidP="00483BDA">
      <w:pPr>
        <w:tabs>
          <w:tab w:val="left" w:pos="5400"/>
          <w:tab w:val="left" w:pos="7380"/>
          <w:tab w:val="left" w:pos="10620"/>
          <w:tab w:val="left" w:pos="10915"/>
        </w:tabs>
        <w:spacing w:after="0"/>
        <w:ind w:left="849" w:hanging="302"/>
        <w:rPr>
          <w:lang w:val="vi-VN"/>
        </w:rPr>
      </w:pPr>
      <w:sdt>
        <w:sdtPr>
          <w:id w:val="74485047"/>
          <w14:checkbox>
            <w14:checked w14:val="0"/>
            <w14:checkedState w14:val="2612" w14:font="MS Gothic"/>
            <w14:uncheckedState w14:val="2610" w14:font="MS Gothic"/>
          </w14:checkbox>
        </w:sdtPr>
        <w:sdtEndPr/>
        <w:sdtContent>
          <w:r w:rsidR="009C0B8B" w:rsidRPr="00DA2933">
            <w:rPr>
              <w:lang w:val="vi-VN" w:bidi="vi-VN"/>
            </w:rPr>
            <w:t>☐</w:t>
          </w:r>
        </w:sdtContent>
      </w:sdt>
      <w:r w:rsidR="009C0B8B" w:rsidRPr="00DA2933">
        <w:rPr>
          <w:lang w:val="vi-VN" w:bidi="vi-VN"/>
        </w:rPr>
        <w:t xml:space="preserve"> Thông báo này đã được dịch bằng lời hoặc các phương tiện khác bằng ngôn ngữ mẹ đẻ của quý vị hoặc hình thức giao tiếp khác vào [date]:</w:t>
      </w:r>
      <w:r w:rsidR="009C0B8B" w:rsidRPr="00DA2933">
        <w:rPr>
          <w:lang w:val="vi-VN" w:bidi="vi-VN"/>
        </w:rPr>
        <w:tab/>
        <w:t>bởi [person]:</w:t>
      </w:r>
      <w:r w:rsidR="009C0B8B" w:rsidRPr="00DA2933">
        <w:rPr>
          <w:lang w:val="vi-VN" w:bidi="vi-VN"/>
        </w:rPr>
        <w:tab/>
      </w:r>
      <w:r w:rsidR="009C0B8B" w:rsidRPr="00DA2933">
        <w:rPr>
          <w:b/>
          <w:lang w:val="vi-VN" w:bidi="vi-VN"/>
        </w:rPr>
        <w:t>VÀ</w:t>
      </w:r>
    </w:p>
    <w:p w14:paraId="3CF7E8BC" w14:textId="77777777" w:rsidR="009C0B8B" w:rsidRPr="001C3D67" w:rsidRDefault="00136FFE" w:rsidP="009C0B8B">
      <w:pPr>
        <w:tabs>
          <w:tab w:val="left" w:pos="7020"/>
          <w:tab w:val="left" w:pos="11070"/>
        </w:tabs>
        <w:ind w:left="849" w:hanging="302"/>
        <w:rPr>
          <w:lang w:val="vi-VN"/>
        </w:rPr>
      </w:pPr>
      <w:sdt>
        <w:sdtPr>
          <w:id w:val="-20238561"/>
          <w14:checkbox>
            <w14:checked w14:val="0"/>
            <w14:checkedState w14:val="2612" w14:font="MS Gothic"/>
            <w14:uncheckedState w14:val="2610" w14:font="MS Gothic"/>
          </w14:checkbox>
        </w:sdtPr>
        <w:sdtEndPr/>
        <w:sdtContent>
          <w:r w:rsidR="009C0B8B" w:rsidRPr="00DA2933">
            <w:rPr>
              <w:lang w:val="vi-VN" w:bidi="vi-VN"/>
            </w:rPr>
            <w:t>☐</w:t>
          </w:r>
        </w:sdtContent>
      </w:sdt>
      <w:r w:rsidR="009C0B8B" w:rsidRPr="00DA2933">
        <w:rPr>
          <w:lang w:val="vi-VN" w:bidi="vi-VN"/>
        </w:rPr>
        <w:t xml:space="preserve"> Quý vị đã xác nhận với biên dịch viên/thông dịch viên rằng quý vị hiểu nội dung của thông báo này.</w:t>
      </w:r>
    </w:p>
    <w:p w14:paraId="6385EDC4" w14:textId="77777777" w:rsidR="009C0B8B" w:rsidRPr="001C3D67" w:rsidRDefault="00136FFE" w:rsidP="00A135DA">
      <w:pPr>
        <w:pStyle w:val="m-5501390442121389020msolistparagraph"/>
        <w:spacing w:before="0" w:beforeAutospacing="0" w:after="120" w:afterAutospacing="0" w:line="320" w:lineRule="exact"/>
        <w:ind w:left="288" w:hanging="288"/>
        <w:rPr>
          <w:rFonts w:ascii="Open Sans" w:hAnsi="Open Sans" w:cs="Open Sans"/>
          <w:sz w:val="24"/>
          <w:szCs w:val="24"/>
          <w:lang w:val="vi-VN"/>
        </w:rPr>
      </w:pPr>
      <w:sdt>
        <w:sdtPr>
          <w:id w:val="975410956"/>
          <w14:checkbox>
            <w14:checked w14:val="0"/>
            <w14:checkedState w14:val="2612" w14:font="MS Gothic"/>
            <w14:uncheckedState w14:val="2610" w14:font="MS Gothic"/>
          </w14:checkbox>
        </w:sdtPr>
        <w:sdtEndPr/>
        <w:sdtContent>
          <w:r w:rsidR="009C0B8B" w:rsidRPr="00B05F15">
            <w:rPr>
              <w:lang w:val="vi-VN" w:bidi="vi-VN"/>
            </w:rPr>
            <w:t>☐</w:t>
          </w:r>
        </w:sdtContent>
      </w:sdt>
      <w:r w:rsidR="009C0B8B" w:rsidRPr="00B05F15">
        <w:rPr>
          <w:lang w:val="vi-VN" w:bidi="vi-VN"/>
        </w:rPr>
        <w:t xml:space="preserve"> </w:t>
      </w:r>
      <w:r w:rsidR="009C0B8B" w:rsidRPr="001C3D67">
        <w:rPr>
          <w:rFonts w:ascii="Open Sans" w:hAnsi="Open Sans" w:cs="Open Sans"/>
          <w:sz w:val="24"/>
          <w:lang w:val="vi-VN" w:bidi="vi-VN"/>
        </w:rPr>
        <w:t>Học sinh hiện không được ghi danh vào khu học chánh/trường đặc cách. Theo các yêu cầu Child Find (Tìm Kiếm Trẻ Em), việc xác định khả năng hội đủ điều kiện của học sinh này sẽ cho phép học sinh được hưởng dịch vụ giáo dục công phù hợp miễn phí (FAPE) nếu học sinh được ghi danh vào một chương trình LEA. Theo Quy Tắc Giáo Dục Đặc Biệt VI.B. của Tiểu Bang Utah, nếu học sinh được ghi danh vào một trường tư phi lợi nhuận, học sinh đó sẽ hội đủ điều kiện được nhận các dịch vụ công bằng, như được xác định thông qua tham vấn giữa khu học chánh và trường tư đó. Học sinh cũng có thể hội đủ điều kiện nhận Học Bổng Carson Smith hoặc Chương Trình Học Bổng Cơ Hội Cho Nhu Cầu Đặc Biệt.</w:t>
      </w:r>
      <w:r w:rsidR="009C0B8B" w:rsidRPr="001C3D67">
        <w:rPr>
          <w:rStyle w:val="m-5501390442121389020apple-converted-space"/>
          <w:rFonts w:ascii="Open Sans" w:hAnsi="Open Sans" w:cs="Open Sans"/>
          <w:sz w:val="24"/>
          <w:lang w:val="vi-VN" w:bidi="vi-VN"/>
        </w:rPr>
        <w:t> Nếu nhận được học bổng, học sinh đó sẽ tiếp tục hội đủ điều kiện nhận các dịch vụ công bằng.</w:t>
      </w:r>
    </w:p>
    <w:p w14:paraId="23FF67D9" w14:textId="77777777" w:rsidR="009C0B8B" w:rsidRPr="001C3D67" w:rsidRDefault="009C0B8B" w:rsidP="009A507D">
      <w:pPr>
        <w:pStyle w:val="Heading2"/>
        <w:spacing w:after="240"/>
        <w:rPr>
          <w:lang w:val="vi-VN"/>
        </w:rPr>
      </w:pPr>
      <w:r>
        <w:rPr>
          <w:lang w:val="vi-VN" w:bidi="vi-VN"/>
        </w:rPr>
        <w:lastRenderedPageBreak/>
        <w:t>Việc ký tên bên dưới xác nhận người ký có tham gia xác định khả năng hội đủ điều kiện và đã nhận bản sao tài liệu này</w:t>
      </w:r>
    </w:p>
    <w:p w14:paraId="54613A87" w14:textId="3DBD7FE8" w:rsidR="009A507D" w:rsidRPr="00666B10" w:rsidRDefault="009A507D" w:rsidP="009A507D">
      <w:pPr>
        <w:tabs>
          <w:tab w:val="left" w:pos="5040"/>
          <w:tab w:val="left" w:pos="5310"/>
          <w:tab w:val="left" w:pos="11160"/>
        </w:tabs>
        <w:spacing w:after="0"/>
        <w:rPr>
          <w:sz w:val="22"/>
          <w:szCs w:val="22"/>
          <w:lang w:val="vi-VN"/>
        </w:rPr>
      </w:pPr>
      <w:r>
        <w:rPr>
          <w:sz w:val="22"/>
          <w:szCs w:val="22"/>
          <w:u w:val="single"/>
          <w:lang w:val="vi-VN"/>
        </w:rPr>
        <w:tab/>
      </w:r>
      <w:r>
        <w:rPr>
          <w:sz w:val="22"/>
          <w:szCs w:val="22"/>
          <w:lang w:val="vi-VN"/>
        </w:rPr>
        <w:tab/>
      </w:r>
      <w:r>
        <w:rPr>
          <w:sz w:val="22"/>
          <w:szCs w:val="22"/>
          <w:u w:val="single"/>
          <w:lang w:val="vi-VN"/>
        </w:rPr>
        <w:tab/>
      </w:r>
    </w:p>
    <w:p w14:paraId="310F4155" w14:textId="7052F580" w:rsidR="009A507D" w:rsidRPr="00666B10" w:rsidRDefault="009A507D" w:rsidP="009A507D">
      <w:pPr>
        <w:tabs>
          <w:tab w:val="left" w:pos="4320"/>
          <w:tab w:val="left" w:pos="5310"/>
          <w:tab w:val="left" w:pos="10440"/>
        </w:tabs>
        <w:spacing w:after="240"/>
        <w:rPr>
          <w:sz w:val="21"/>
          <w:szCs w:val="21"/>
        </w:rPr>
      </w:pPr>
      <w:r w:rsidRPr="009A507D">
        <w:rPr>
          <w:lang w:val="vi-VN" w:bidi="vi-VN"/>
        </w:rPr>
        <w:t>Chuyên Gia Giáo Dục Đặc Biệt</w:t>
      </w:r>
      <w:r w:rsidRPr="009A507D">
        <w:rPr>
          <w:lang w:val="vi-VN"/>
        </w:rPr>
        <w:tab/>
      </w:r>
      <w:r w:rsidRPr="009A507D">
        <w:rPr>
          <w:lang w:val="vi-VN" w:bidi="vi-VN"/>
        </w:rPr>
        <w:t>Ngày</w:t>
      </w:r>
      <w:r w:rsidRPr="00666B10">
        <w:rPr>
          <w:sz w:val="21"/>
          <w:szCs w:val="21"/>
        </w:rPr>
        <w:tab/>
      </w:r>
      <w:r w:rsidRPr="009A507D">
        <w:rPr>
          <w:lang w:val="vi-VN" w:bidi="vi-VN"/>
        </w:rPr>
        <w:t>Phụ Huynh/Học Sinh là Người Trưởng Thành</w:t>
      </w:r>
      <w:r w:rsidRPr="009A507D">
        <w:tab/>
      </w:r>
      <w:r w:rsidRPr="009A507D">
        <w:rPr>
          <w:lang w:val="vi-VN" w:bidi="vi-VN"/>
        </w:rPr>
        <w:t>Ngày</w:t>
      </w:r>
    </w:p>
    <w:p w14:paraId="1D2000E3" w14:textId="6BA33196" w:rsidR="009A507D" w:rsidRPr="00666B10" w:rsidRDefault="009A507D" w:rsidP="009A507D">
      <w:pPr>
        <w:tabs>
          <w:tab w:val="left" w:pos="5040"/>
          <w:tab w:val="left" w:pos="5310"/>
          <w:tab w:val="left" w:pos="11160"/>
        </w:tabs>
        <w:spacing w:after="0"/>
        <w:rPr>
          <w:sz w:val="21"/>
          <w:szCs w:val="21"/>
        </w:rPr>
      </w:pPr>
      <w:r>
        <w:rPr>
          <w:sz w:val="21"/>
          <w:szCs w:val="21"/>
          <w:u w:val="single"/>
        </w:rPr>
        <w:tab/>
      </w:r>
      <w:r>
        <w:rPr>
          <w:sz w:val="21"/>
          <w:szCs w:val="21"/>
        </w:rPr>
        <w:tab/>
      </w:r>
      <w:r>
        <w:rPr>
          <w:sz w:val="21"/>
          <w:szCs w:val="21"/>
          <w:u w:val="single"/>
        </w:rPr>
        <w:tab/>
      </w:r>
    </w:p>
    <w:p w14:paraId="6FCEBA8F" w14:textId="5DD8B12C" w:rsidR="009A507D" w:rsidRPr="009A507D" w:rsidRDefault="009A507D" w:rsidP="009A507D">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34ACBAD8" w14:textId="42DF0573" w:rsidR="009A507D" w:rsidRPr="009A507D" w:rsidRDefault="009A507D" w:rsidP="009A507D">
      <w:pPr>
        <w:tabs>
          <w:tab w:val="left" w:pos="5040"/>
          <w:tab w:val="left" w:pos="5310"/>
          <w:tab w:val="left" w:pos="11160"/>
        </w:tabs>
        <w:spacing w:after="0"/>
      </w:pPr>
      <w:r>
        <w:rPr>
          <w:u w:val="single"/>
        </w:rPr>
        <w:tab/>
      </w:r>
      <w:r>
        <w:tab/>
      </w:r>
      <w:r>
        <w:rPr>
          <w:u w:val="single"/>
        </w:rPr>
        <w:tab/>
      </w:r>
    </w:p>
    <w:p w14:paraId="6188BADF" w14:textId="74A9A0A1" w:rsidR="009A507D" w:rsidRPr="009A507D" w:rsidRDefault="009A507D" w:rsidP="009A507D">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3384DDEF" w14:textId="77777777" w:rsidR="009C0B8B" w:rsidRPr="00DA2933" w:rsidRDefault="009C0B8B" w:rsidP="009A507D">
      <w:pPr>
        <w:tabs>
          <w:tab w:val="left" w:pos="4410"/>
          <w:tab w:val="left" w:pos="6030"/>
          <w:tab w:val="left" w:pos="10080"/>
        </w:tabs>
        <w:spacing w:after="0"/>
      </w:pPr>
      <w:r w:rsidRPr="00DA2933">
        <w:rPr>
          <w:b/>
          <w:lang w:val="vi-VN" w:bidi="vi-VN"/>
        </w:rPr>
        <w:t>Lưu ý:</w:t>
      </w:r>
      <w:r w:rsidRPr="00DA2933">
        <w:rPr>
          <w:lang w:val="vi-VN" w:bidi="vi-VN"/>
        </w:rPr>
        <w:t xml:space="preserve"> Nếu thiếu chữ ký của phụ huynh hoặc học sinh là người trưởng thành, khi đó phụ huynh hoặc học sinh là người trưởng thành:</w:t>
      </w:r>
    </w:p>
    <w:p w14:paraId="0B42DC97" w14:textId="0486153E" w:rsidR="009C0B8B" w:rsidRPr="00DA2933" w:rsidRDefault="009C0B8B" w:rsidP="009C0B8B">
      <w:pPr>
        <w:tabs>
          <w:tab w:val="left" w:pos="4410"/>
          <w:tab w:val="left" w:pos="6030"/>
          <w:tab w:val="left" w:pos="10080"/>
        </w:tabs>
        <w:spacing w:after="0"/>
        <w:ind w:left="360"/>
      </w:pPr>
      <w:r w:rsidRPr="00DA2933">
        <w:rPr>
          <w:lang w:val="vi-VN" w:bidi="vi-VN"/>
        </w:rPr>
        <w:object w:dxaOrig="225" w:dyaOrig="225" w14:anchorId="214B74DD">
          <v:shape id="_x0000_i1185" type="#_x0000_t75" alt="Student is not eligible." style="width:13.5pt;height:9pt" o:ole="">
            <v:imagedata r:id="rId8" o:title=""/>
          </v:shape>
          <w:control r:id="rId32" w:name="OptionButton631" w:shapeid="_x0000_i1185"/>
        </w:object>
      </w:r>
      <w:r w:rsidRPr="00DA2933">
        <w:rPr>
          <w:lang w:val="vi-VN" w:bidi="vi-VN"/>
        </w:rPr>
        <w:t xml:space="preserve">Đã không tham gia (ghi lại các lần nỗ lực liên hệ), </w:t>
      </w:r>
      <w:r w:rsidRPr="00DA2933">
        <w:rPr>
          <w:b/>
          <w:lang w:val="vi-VN" w:bidi="vi-VN"/>
        </w:rPr>
        <w:t>HOẶC</w:t>
      </w:r>
    </w:p>
    <w:p w14:paraId="1F153A44" w14:textId="74F1B08A" w:rsidR="009C0B8B" w:rsidRPr="00DA2933" w:rsidRDefault="009C0B8B" w:rsidP="009C0B8B">
      <w:pPr>
        <w:tabs>
          <w:tab w:val="left" w:pos="4410"/>
          <w:tab w:val="left" w:pos="6030"/>
          <w:tab w:val="left" w:pos="10080"/>
        </w:tabs>
        <w:ind w:left="360"/>
      </w:pPr>
      <w:r w:rsidRPr="00DA2933">
        <w:rPr>
          <w:lang w:val="vi-VN" w:bidi="vi-VN"/>
        </w:rPr>
        <w:object w:dxaOrig="225" w:dyaOrig="225" w14:anchorId="66CEF742">
          <v:shape id="_x0000_i1187" type="#_x0000_t75" alt="Student is not eligible." style="width:13.5pt;height:9pt" o:ole="">
            <v:imagedata r:id="rId8" o:title=""/>
          </v:shape>
          <w:control r:id="rId33" w:name="OptionButton632" w:shapeid="_x0000_i1187"/>
        </w:object>
      </w:r>
      <w:r w:rsidRPr="00DA2933">
        <w:rPr>
          <w:lang w:val="vi-VN" w:bidi="vi-VN"/>
        </w:rPr>
        <w:t xml:space="preserve">Đã tham gia qua điện thoại, hội nghị truyền hình hoặc phương tiện khác; </w:t>
      </w:r>
      <w:r w:rsidRPr="00DA2933">
        <w:rPr>
          <w:b/>
          <w:lang w:val="vi-VN" w:bidi="vi-VN"/>
        </w:rPr>
        <w:t>VÀ</w:t>
      </w:r>
    </w:p>
    <w:p w14:paraId="7A58D8BE" w14:textId="2CAB9347" w:rsidR="005651F3" w:rsidRPr="005651F3" w:rsidRDefault="00136FFE" w:rsidP="009C0B8B">
      <w:pPr>
        <w:tabs>
          <w:tab w:val="left" w:pos="4410"/>
          <w:tab w:val="left" w:pos="6030"/>
          <w:tab w:val="left" w:pos="8640"/>
          <w:tab w:val="left" w:pos="9180"/>
          <w:tab w:val="left" w:pos="9720"/>
        </w:tabs>
        <w:spacing w:after="600"/>
        <w:ind w:left="360"/>
      </w:pPr>
      <w:sdt>
        <w:sdtPr>
          <w:id w:val="-1720500055"/>
          <w14:checkbox>
            <w14:checked w14:val="0"/>
            <w14:checkedState w14:val="2612" w14:font="MS Gothic"/>
            <w14:uncheckedState w14:val="2610" w14:font="MS Gothic"/>
          </w14:checkbox>
        </w:sdtPr>
        <w:sdtEndPr/>
        <w:sdtContent>
          <w:r w:rsidR="009C0B8B">
            <w:rPr>
              <w:lang w:val="vi-VN" w:bidi="vi-VN"/>
            </w:rPr>
            <w:t>☐</w:t>
          </w:r>
        </w:sdtContent>
      </w:sdt>
      <w:r w:rsidR="009C0B8B" w:rsidRPr="00DA2933">
        <w:rPr>
          <w:lang w:val="vi-VN" w:bidi="vi-VN"/>
        </w:rPr>
        <w:t xml:space="preserve"> Bản sao của tài liệu này đã được gửi qua thư đến phụ huynh/học sinh là người trưởng thành vào [date]: </w:t>
      </w:r>
    </w:p>
    <w:sectPr w:rsidR="005651F3" w:rsidRPr="005651F3" w:rsidSect="00EB7F91">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07AE" w14:textId="35656A8A" w:rsidR="00C94B39" w:rsidRPr="005B5F92" w:rsidRDefault="00EB7F91" w:rsidP="00EB7F91">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1706675509"/>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68C0" w14:textId="432D1C9F" w:rsidR="00250422" w:rsidRDefault="00EB7F91" w:rsidP="00EB7F91">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629202712"/>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r>
      <w:rPr>
        <w:noProof/>
        <w:lang w:val="vi-VN" w:bidi="vi-VN"/>
      </w:rPr>
      <w:tab/>
      <w:t>Tuân thủ ADA: Tháng Năm,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268F" w14:textId="62406B19" w:rsidR="00250422" w:rsidRDefault="00250422" w:rsidP="00250422">
    <w:pPr>
      <w:tabs>
        <w:tab w:val="left" w:pos="990"/>
        <w:tab w:val="left" w:pos="3600"/>
        <w:tab w:val="left" w:pos="6120"/>
        <w:tab w:val="left" w:pos="7560"/>
        <w:tab w:val="left" w:pos="9000"/>
      </w:tabs>
    </w:pPr>
    <w:r w:rsidRPr="008D5465">
      <w:rPr>
        <w:lang w:val="vi-VN" w:bidi="vi-VN"/>
      </w:rPr>
      <w:t>SpEd 5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40AB" w14:textId="62159E9C" w:rsidR="00250422" w:rsidRDefault="00250422" w:rsidP="00250422">
    <w:pPr>
      <w:tabs>
        <w:tab w:val="left" w:pos="990"/>
        <w:tab w:val="left" w:pos="3600"/>
        <w:tab w:val="left" w:pos="6120"/>
        <w:tab w:val="left" w:pos="7560"/>
        <w:tab w:val="left" w:pos="9000"/>
      </w:tabs>
    </w:pPr>
    <w:r w:rsidRPr="008D5465">
      <w:rPr>
        <w:lang w:val="vi-VN" w:bidi="vi-VN"/>
      </w:rPr>
      <w:t>SpEd 5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5D4E41"/>
    <w:multiLevelType w:val="hybridMultilevel"/>
    <w:tmpl w:val="B920887A"/>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492616">
    <w:abstractNumId w:val="7"/>
  </w:num>
  <w:num w:numId="2" w16cid:durableId="1993021055">
    <w:abstractNumId w:val="2"/>
  </w:num>
  <w:num w:numId="3" w16cid:durableId="740365966">
    <w:abstractNumId w:val="6"/>
  </w:num>
  <w:num w:numId="4" w16cid:durableId="317853904">
    <w:abstractNumId w:val="10"/>
  </w:num>
  <w:num w:numId="5" w16cid:durableId="851182602">
    <w:abstractNumId w:val="11"/>
  </w:num>
  <w:num w:numId="6" w16cid:durableId="851529269">
    <w:abstractNumId w:val="4"/>
  </w:num>
  <w:num w:numId="7" w16cid:durableId="1844198660">
    <w:abstractNumId w:val="0"/>
  </w:num>
  <w:num w:numId="8" w16cid:durableId="989678746">
    <w:abstractNumId w:val="14"/>
  </w:num>
  <w:num w:numId="9" w16cid:durableId="313491377">
    <w:abstractNumId w:val="9"/>
  </w:num>
  <w:num w:numId="10" w16cid:durableId="1592664004">
    <w:abstractNumId w:val="12"/>
  </w:num>
  <w:num w:numId="11" w16cid:durableId="457531919">
    <w:abstractNumId w:val="3"/>
  </w:num>
  <w:num w:numId="12" w16cid:durableId="869151236">
    <w:abstractNumId w:val="1"/>
  </w:num>
  <w:num w:numId="13" w16cid:durableId="489054226">
    <w:abstractNumId w:val="8"/>
  </w:num>
  <w:num w:numId="14" w16cid:durableId="485437959">
    <w:abstractNumId w:val="13"/>
  </w:num>
  <w:num w:numId="15" w16cid:durableId="11854400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LU0MDA0NjIxN7BQ0lEKTi0uzszPAykwrAUAarETpCwAAAA="/>
  </w:docVars>
  <w:rsids>
    <w:rsidRoot w:val="00CC72A4"/>
    <w:rsid w:val="000210AC"/>
    <w:rsid w:val="000216DC"/>
    <w:rsid w:val="00032C88"/>
    <w:rsid w:val="00034CCF"/>
    <w:rsid w:val="00050D72"/>
    <w:rsid w:val="00064B22"/>
    <w:rsid w:val="00086722"/>
    <w:rsid w:val="000A0CDE"/>
    <w:rsid w:val="000B42AD"/>
    <w:rsid w:val="00100E78"/>
    <w:rsid w:val="00136FFE"/>
    <w:rsid w:val="00142A89"/>
    <w:rsid w:val="00165167"/>
    <w:rsid w:val="001946E1"/>
    <w:rsid w:val="001C3D67"/>
    <w:rsid w:val="001F7A11"/>
    <w:rsid w:val="0021760B"/>
    <w:rsid w:val="00226FC2"/>
    <w:rsid w:val="00250422"/>
    <w:rsid w:val="00250E65"/>
    <w:rsid w:val="0027712A"/>
    <w:rsid w:val="002A62FD"/>
    <w:rsid w:val="002B0E14"/>
    <w:rsid w:val="002F516D"/>
    <w:rsid w:val="00300439"/>
    <w:rsid w:val="003574E6"/>
    <w:rsid w:val="003822C9"/>
    <w:rsid w:val="003D65CC"/>
    <w:rsid w:val="00401ED6"/>
    <w:rsid w:val="00411AD3"/>
    <w:rsid w:val="004236B1"/>
    <w:rsid w:val="0043612E"/>
    <w:rsid w:val="0045737E"/>
    <w:rsid w:val="00464D02"/>
    <w:rsid w:val="00483BDA"/>
    <w:rsid w:val="004932F8"/>
    <w:rsid w:val="004C30C9"/>
    <w:rsid w:val="004D30B8"/>
    <w:rsid w:val="004F0827"/>
    <w:rsid w:val="00562F6D"/>
    <w:rsid w:val="005651F3"/>
    <w:rsid w:val="00573FBC"/>
    <w:rsid w:val="005746AD"/>
    <w:rsid w:val="00575B82"/>
    <w:rsid w:val="005834F3"/>
    <w:rsid w:val="005B2246"/>
    <w:rsid w:val="005B5F92"/>
    <w:rsid w:val="005E1AC8"/>
    <w:rsid w:val="005E3C09"/>
    <w:rsid w:val="00600AE3"/>
    <w:rsid w:val="00635A95"/>
    <w:rsid w:val="00641528"/>
    <w:rsid w:val="00652E64"/>
    <w:rsid w:val="006626C4"/>
    <w:rsid w:val="00666B10"/>
    <w:rsid w:val="006962C7"/>
    <w:rsid w:val="006B5F93"/>
    <w:rsid w:val="006C10FF"/>
    <w:rsid w:val="006D498B"/>
    <w:rsid w:val="006E3448"/>
    <w:rsid w:val="0072614E"/>
    <w:rsid w:val="007601DD"/>
    <w:rsid w:val="0076334D"/>
    <w:rsid w:val="0077110D"/>
    <w:rsid w:val="007E422D"/>
    <w:rsid w:val="007F7616"/>
    <w:rsid w:val="0086406F"/>
    <w:rsid w:val="0087670C"/>
    <w:rsid w:val="008814E8"/>
    <w:rsid w:val="008D4BBB"/>
    <w:rsid w:val="008D5465"/>
    <w:rsid w:val="008E1158"/>
    <w:rsid w:val="00975E86"/>
    <w:rsid w:val="00982319"/>
    <w:rsid w:val="00996243"/>
    <w:rsid w:val="009A507D"/>
    <w:rsid w:val="009B0759"/>
    <w:rsid w:val="009C0B8B"/>
    <w:rsid w:val="009D2CE8"/>
    <w:rsid w:val="00A135DA"/>
    <w:rsid w:val="00A40CD4"/>
    <w:rsid w:val="00A50850"/>
    <w:rsid w:val="00A56838"/>
    <w:rsid w:val="00AD0B0A"/>
    <w:rsid w:val="00AD71AD"/>
    <w:rsid w:val="00AF598A"/>
    <w:rsid w:val="00B11C39"/>
    <w:rsid w:val="00B20F78"/>
    <w:rsid w:val="00B252E0"/>
    <w:rsid w:val="00B25A49"/>
    <w:rsid w:val="00B25E42"/>
    <w:rsid w:val="00B31EDB"/>
    <w:rsid w:val="00B476C5"/>
    <w:rsid w:val="00B656A4"/>
    <w:rsid w:val="00BA1C04"/>
    <w:rsid w:val="00BA5649"/>
    <w:rsid w:val="00BB3F3B"/>
    <w:rsid w:val="00BC2CE5"/>
    <w:rsid w:val="00BD2D65"/>
    <w:rsid w:val="00BE2DF2"/>
    <w:rsid w:val="00BE6854"/>
    <w:rsid w:val="00BF5744"/>
    <w:rsid w:val="00BF7974"/>
    <w:rsid w:val="00C04354"/>
    <w:rsid w:val="00C1273D"/>
    <w:rsid w:val="00C33692"/>
    <w:rsid w:val="00C8206C"/>
    <w:rsid w:val="00C94B39"/>
    <w:rsid w:val="00CC20FE"/>
    <w:rsid w:val="00CC72A4"/>
    <w:rsid w:val="00CE74EC"/>
    <w:rsid w:val="00CF05E8"/>
    <w:rsid w:val="00DA075B"/>
    <w:rsid w:val="00DB137B"/>
    <w:rsid w:val="00DC4FB5"/>
    <w:rsid w:val="00DD0BAC"/>
    <w:rsid w:val="00E33122"/>
    <w:rsid w:val="00E4046E"/>
    <w:rsid w:val="00E50D07"/>
    <w:rsid w:val="00E520CE"/>
    <w:rsid w:val="00E54161"/>
    <w:rsid w:val="00E83D11"/>
    <w:rsid w:val="00E976A4"/>
    <w:rsid w:val="00EA4B07"/>
    <w:rsid w:val="00EB7F91"/>
    <w:rsid w:val="00EE6E59"/>
    <w:rsid w:val="00F40D93"/>
    <w:rsid w:val="00F40E20"/>
    <w:rsid w:val="00F47806"/>
    <w:rsid w:val="00F65FEB"/>
    <w:rsid w:val="00FA440A"/>
    <w:rsid w:val="00FB203D"/>
    <w:rsid w:val="00FF0E0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D07"/>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47806"/>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47806"/>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47806"/>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E50D07"/>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E50D07"/>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7806"/>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47806"/>
    <w:rPr>
      <w:rFonts w:ascii="Open Sans Light" w:eastAsiaTheme="majorEastAsia" w:hAnsi="Open Sans Light" w:cstheme="majorBidi"/>
      <w:b/>
      <w:sz w:val="32"/>
      <w:szCs w:val="26"/>
    </w:rPr>
  </w:style>
  <w:style w:type="paragraph" w:styleId="z-TopofForm">
    <w:name w:val="HTML Top of Form"/>
    <w:basedOn w:val="Normal"/>
    <w:next w:val="Normal"/>
    <w:link w:val="z-TopofFormChar"/>
    <w:hidden/>
    <w:uiPriority w:val="99"/>
    <w:semiHidden/>
    <w:unhideWhenUsed/>
    <w:rsid w:val="00C94B3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94B3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94B3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94B39"/>
    <w:rPr>
      <w:rFonts w:ascii="Arial" w:hAnsi="Arial" w:cs="Arial"/>
      <w:vanish/>
      <w:sz w:val="16"/>
      <w:szCs w:val="16"/>
    </w:rPr>
  </w:style>
  <w:style w:type="paragraph" w:styleId="Revision">
    <w:name w:val="Revision"/>
    <w:hidden/>
    <w:uiPriority w:val="99"/>
    <w:semiHidden/>
    <w:rsid w:val="00B252E0"/>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F47806"/>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300439"/>
    <w:rPr>
      <w:sz w:val="16"/>
      <w:szCs w:val="16"/>
    </w:rPr>
  </w:style>
  <w:style w:type="paragraph" w:styleId="CommentText">
    <w:name w:val="annotation text"/>
    <w:basedOn w:val="Normal"/>
    <w:link w:val="CommentTextChar"/>
    <w:uiPriority w:val="99"/>
    <w:unhideWhenUsed/>
    <w:rsid w:val="00300439"/>
    <w:pPr>
      <w:spacing w:line="240" w:lineRule="auto"/>
    </w:pPr>
    <w:rPr>
      <w:sz w:val="20"/>
      <w:szCs w:val="20"/>
    </w:rPr>
  </w:style>
  <w:style w:type="character" w:customStyle="1" w:styleId="CommentTextChar">
    <w:name w:val="Comment Text Char"/>
    <w:basedOn w:val="DefaultParagraphFont"/>
    <w:link w:val="CommentText"/>
    <w:uiPriority w:val="99"/>
    <w:rsid w:val="00300439"/>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300439"/>
    <w:rPr>
      <w:b/>
      <w:bCs/>
    </w:rPr>
  </w:style>
  <w:style w:type="character" w:customStyle="1" w:styleId="CommentSubjectChar">
    <w:name w:val="Comment Subject Char"/>
    <w:basedOn w:val="CommentTextChar"/>
    <w:link w:val="CommentSubject"/>
    <w:uiPriority w:val="99"/>
    <w:semiHidden/>
    <w:rsid w:val="00300439"/>
    <w:rPr>
      <w:rFonts w:ascii="Open Sans" w:hAnsi="Open Sans"/>
      <w:b/>
      <w:bCs/>
      <w:sz w:val="20"/>
      <w:szCs w:val="20"/>
    </w:rPr>
  </w:style>
  <w:style w:type="paragraph" w:styleId="ListParagraph">
    <w:name w:val="List Paragraph"/>
    <w:basedOn w:val="Normal"/>
    <w:uiPriority w:val="34"/>
    <w:qFormat/>
    <w:rsid w:val="00086722"/>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86722"/>
  </w:style>
  <w:style w:type="paragraph" w:customStyle="1" w:styleId="m-5501390442121389020msolistparagraph">
    <w:name w:val="m_-5501390442121389020msolistparagraph"/>
    <w:basedOn w:val="Normal"/>
    <w:rsid w:val="006C10FF"/>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C1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3431">
      <w:bodyDiv w:val="1"/>
      <w:marLeft w:val="0"/>
      <w:marRight w:val="0"/>
      <w:marTop w:val="0"/>
      <w:marBottom w:val="0"/>
      <w:divBdr>
        <w:top w:val="none" w:sz="0" w:space="0" w:color="auto"/>
        <w:left w:val="none" w:sz="0" w:space="0" w:color="auto"/>
        <w:bottom w:val="none" w:sz="0" w:space="0" w:color="auto"/>
        <w:right w:val="none" w:sz="0" w:space="0" w:color="auto"/>
      </w:divBdr>
    </w:div>
    <w:div w:id="182827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61B70-67A3-47ED-86A5-B681B1193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5m. Team Evaluation Summary Report and Prior Written Notice of Eligibility Determination: Visual Impairment</vt:lpstr>
    </vt:vector>
  </TitlesOfParts>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m. Team Evaluation Summary Report and Prior Written Notice of Eligibility Determination: Visual Impairment</dc:title>
  <dc:subject/>
  <dc:creator>Nordfelt, Emily</dc:creator>
  <cp:keywords/>
  <dc:description/>
  <cp:lastModifiedBy>Nordfelt, Emily</cp:lastModifiedBy>
  <cp:revision>7</cp:revision>
  <dcterms:created xsi:type="dcterms:W3CDTF">2023-11-03T18:04:00Z</dcterms:created>
  <dcterms:modified xsi:type="dcterms:W3CDTF">2023-11-17T23:03:00Z</dcterms:modified>
</cp:coreProperties>
</file>